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4618" w:rsidRDefault="008E0B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x Nguyen and Quang Nguyen</w:t>
      </w:r>
    </w:p>
    <w:p w:rsidR="008E0BBC" w:rsidRDefault="008E0BBC">
      <w:pPr>
        <w:rPr>
          <w:rFonts w:ascii="Times New Roman" w:hAnsi="Times New Roman" w:cs="Times New Roman"/>
          <w:sz w:val="24"/>
          <w:szCs w:val="24"/>
        </w:rPr>
      </w:pPr>
    </w:p>
    <w:p w:rsidR="008E0BBC" w:rsidRDefault="008E0BBC" w:rsidP="008E0BBC">
      <w:pPr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MScheduling</w:t>
      </w:r>
      <w:proofErr w:type="spellEnd"/>
    </w:p>
    <w:p w:rsidR="008E0BBC" w:rsidRDefault="008E0BBC" w:rsidP="008E0BB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cel Files</w:t>
      </w:r>
    </w:p>
    <w:p w:rsidR="008E0BBC" w:rsidRDefault="008E0BBC" w:rsidP="008E0BB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ral Note</w:t>
      </w:r>
    </w:p>
    <w:p w:rsidR="00C34B5F" w:rsidRDefault="00C34B5F" w:rsidP="00C34B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name is entered with extra</w:t>
      </w:r>
      <w:r w:rsidR="00F04DD9">
        <w:rPr>
          <w:rFonts w:ascii="Times New Roman" w:hAnsi="Times New Roman" w:cs="Times New Roman"/>
          <w:sz w:val="24"/>
          <w:szCs w:val="24"/>
        </w:rPr>
        <w:t xml:space="preserve"> space before and after, the program will ignore the space. However, to keep everything simple, ensure that name does not have leading or trailing space.</w:t>
      </w:r>
    </w:p>
    <w:p w:rsidR="00F04DD9" w:rsidRPr="00F04DD9" w:rsidRDefault="00F04DD9" w:rsidP="00C34B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me cells/columns/rows will not be read. I will try to note those with </w:t>
      </w:r>
      <w:r w:rsidRPr="00F04DD9">
        <w:rPr>
          <w:rFonts w:ascii="Times New Roman" w:hAnsi="Times New Roman" w:cs="Times New Roman"/>
          <w:sz w:val="24"/>
          <w:szCs w:val="24"/>
          <w:highlight w:val="cyan"/>
        </w:rPr>
        <w:t>blue background</w:t>
      </w:r>
      <w:r>
        <w:rPr>
          <w:rFonts w:ascii="Times New Roman" w:hAnsi="Times New Roman" w:cs="Times New Roman"/>
          <w:sz w:val="24"/>
          <w:szCs w:val="24"/>
          <w:highlight w:val="cyan"/>
        </w:rPr>
        <w:t>.</w:t>
      </w:r>
    </w:p>
    <w:p w:rsidR="00F04DD9" w:rsidRDefault="000C4D1D" w:rsidP="00C34B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therwise stated, input file names </w:t>
      </w:r>
      <w:proofErr w:type="gramStart"/>
      <w:r w:rsidR="007238C8">
        <w:rPr>
          <w:rFonts w:ascii="Times New Roman" w:hAnsi="Times New Roman" w:cs="Times New Roman"/>
          <w:sz w:val="24"/>
          <w:szCs w:val="24"/>
        </w:rPr>
        <w:t>is</w:t>
      </w:r>
      <w:proofErr w:type="gramEnd"/>
      <w:r w:rsidR="007238C8">
        <w:rPr>
          <w:rFonts w:ascii="Times New Roman" w:hAnsi="Times New Roman" w:cs="Times New Roman"/>
          <w:sz w:val="24"/>
          <w:szCs w:val="24"/>
        </w:rPr>
        <w:t xml:space="preserve"> not</w:t>
      </w:r>
      <w:r>
        <w:rPr>
          <w:rFonts w:ascii="Times New Roman" w:hAnsi="Times New Roman" w:cs="Times New Roman"/>
          <w:sz w:val="24"/>
          <w:szCs w:val="24"/>
        </w:rPr>
        <w:t xml:space="preserve"> used. </w:t>
      </w:r>
    </w:p>
    <w:p w:rsidR="008E0BBC" w:rsidRDefault="008E0BBC" w:rsidP="008E0BB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ment File</w:t>
      </w:r>
    </w:p>
    <w:p w:rsidR="008E0BBC" w:rsidRDefault="00F04DD9" w:rsidP="008E0BBC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464520</wp:posOffset>
                </wp:positionH>
                <wp:positionV relativeFrom="paragraph">
                  <wp:posOffset>448380</wp:posOffset>
                </wp:positionV>
                <wp:extent cx="944640" cy="55080"/>
                <wp:effectExtent l="0" t="133350" r="122555" b="173990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944640" cy="55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89C5D4F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3" o:spid="_x0000_s1026" type="#_x0000_t75" style="position:absolute;margin-left:32.35pt;margin-top:26.8pt;width:82.9pt;height:21.3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">
                <v:imagedata r:id="rId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946525</wp:posOffset>
                </wp:positionH>
                <wp:positionV relativeFrom="paragraph">
                  <wp:posOffset>464185</wp:posOffset>
                </wp:positionV>
                <wp:extent cx="837720" cy="38880"/>
                <wp:effectExtent l="95250" t="152400" r="133985" b="151765"/>
                <wp:wrapNone/>
                <wp:docPr id="18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837720" cy="38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863EB9" id="Ink 18" o:spid="_x0000_s1026" type="#_x0000_t75" style="position:absolute;margin-left:306.5pt;margin-top:28.15pt;width:74.45pt;height:19.9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">
                <v:imagedata r:id="rId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963545</wp:posOffset>
                </wp:positionH>
                <wp:positionV relativeFrom="paragraph">
                  <wp:posOffset>494665</wp:posOffset>
                </wp:positionV>
                <wp:extent cx="799560" cy="23760"/>
                <wp:effectExtent l="95250" t="133350" r="114935" b="167005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799560" cy="23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74AE76" id="Ink 17" o:spid="_x0000_s1026" type="#_x0000_t75" style="position:absolute;margin-left:229.1pt;margin-top:30.6pt;width:71.45pt;height:18.6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">
                <v:imagedata r:id="rId1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3093720</wp:posOffset>
                </wp:positionH>
                <wp:positionV relativeFrom="paragraph">
                  <wp:posOffset>1645380</wp:posOffset>
                </wp:positionV>
                <wp:extent cx="360" cy="360"/>
                <wp:effectExtent l="95250" t="152400" r="114300" b="152400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20CEA5" id="Ink 19" o:spid="_x0000_s1026" type="#_x0000_t75" style="position:absolute;margin-left:-247.85pt;margin-top:121.05pt;width:8.55pt;height:17.0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">
                <v:imagedata r:id="rId13" o:title=""/>
              </v:shape>
            </w:pict>
          </mc:Fallback>
        </mc:AlternateContent>
      </w:r>
      <w:r w:rsidR="008E0BBC">
        <w:rPr>
          <w:noProof/>
        </w:rPr>
        <w:drawing>
          <wp:inline distT="0" distB="0" distL="0" distR="0" wp14:anchorId="42EE3B31" wp14:editId="096C9CD6">
            <wp:extent cx="5673011" cy="3251200"/>
            <wp:effectExtent l="0" t="0" r="444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3011" cy="325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4DD9" w:rsidRDefault="00F04DD9" w:rsidP="008E0BBC">
      <w:pPr>
        <w:rPr>
          <w:rFonts w:ascii="Times New Roman" w:hAnsi="Times New Roman" w:cs="Times New Roman"/>
          <w:sz w:val="24"/>
          <w:szCs w:val="24"/>
        </w:rPr>
      </w:pPr>
    </w:p>
    <w:p w:rsidR="00F04DD9" w:rsidRPr="00F04DD9" w:rsidRDefault="00F04DD9" w:rsidP="00F04DD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04DD9">
        <w:rPr>
          <w:rFonts w:ascii="Times New Roman" w:hAnsi="Times New Roman" w:cs="Times New Roman"/>
          <w:sz w:val="24"/>
          <w:szCs w:val="24"/>
        </w:rPr>
        <w:t xml:space="preserve">The purpose of department is a way to group subjects. For each department, the number of minimum and maximum class also implies whether the registered subject for the department is required or not. </w:t>
      </w:r>
    </w:p>
    <w:p w:rsidR="00F04DD9" w:rsidRPr="00F04DD9" w:rsidRDefault="00F04DD9" w:rsidP="00F04DD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04DD9">
        <w:rPr>
          <w:rFonts w:ascii="Times New Roman" w:hAnsi="Times New Roman" w:cs="Times New Roman"/>
          <w:sz w:val="24"/>
          <w:szCs w:val="24"/>
        </w:rPr>
        <w:t xml:space="preserve">First Column: Name of each department. </w:t>
      </w:r>
    </w:p>
    <w:p w:rsidR="00F04DD9" w:rsidRPr="00F04DD9" w:rsidRDefault="00F04DD9" w:rsidP="00F04DD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04DD9">
        <w:rPr>
          <w:rFonts w:ascii="Times New Roman" w:hAnsi="Times New Roman" w:cs="Times New Roman"/>
          <w:sz w:val="24"/>
          <w:szCs w:val="24"/>
        </w:rPr>
        <w:t xml:space="preserve">Second Column: Minimum Class: Number of subjects need to be taken to meet requirements. </w:t>
      </w:r>
    </w:p>
    <w:p w:rsidR="00F04DD9" w:rsidRPr="00F04DD9" w:rsidRDefault="00F04DD9" w:rsidP="00F04DD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04DD9">
        <w:rPr>
          <w:rFonts w:ascii="Times New Roman" w:hAnsi="Times New Roman" w:cs="Times New Roman"/>
          <w:sz w:val="24"/>
          <w:szCs w:val="24"/>
        </w:rPr>
        <w:t>Third Column: Maximum Class: Number of subjects that can be taken for each department in one year</w:t>
      </w:r>
    </w:p>
    <w:p w:rsidR="00F04DD9" w:rsidRPr="00F04DD9" w:rsidRDefault="00F04DD9" w:rsidP="00F04DD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04DD9">
        <w:rPr>
          <w:rFonts w:ascii="Times New Roman" w:hAnsi="Times New Roman" w:cs="Times New Roman"/>
          <w:sz w:val="24"/>
          <w:szCs w:val="24"/>
        </w:rPr>
        <w:lastRenderedPageBreak/>
        <w:t xml:space="preserve">First Row: This row is not read, so labels do not matter. “Minimum” can be changed to “Minimum Class” or any other fancy name </w:t>
      </w:r>
      <w:proofErr w:type="gramStart"/>
      <w:r w:rsidRPr="00F04DD9">
        <w:rPr>
          <w:rFonts w:ascii="Times New Roman" w:hAnsi="Times New Roman" w:cs="Times New Roman"/>
          <w:sz w:val="24"/>
          <w:szCs w:val="24"/>
        </w:rPr>
        <w:t>as long as</w:t>
      </w:r>
      <w:proofErr w:type="gramEnd"/>
      <w:r w:rsidRPr="00F04DD9">
        <w:rPr>
          <w:rFonts w:ascii="Times New Roman" w:hAnsi="Times New Roman" w:cs="Times New Roman"/>
          <w:sz w:val="24"/>
          <w:szCs w:val="24"/>
        </w:rPr>
        <w:t xml:space="preserve"> it makes sense to the school </w:t>
      </w:r>
    </w:p>
    <w:p w:rsidR="00F04DD9" w:rsidRDefault="00F04DD9" w:rsidP="00F04DD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04DD9">
        <w:rPr>
          <w:rFonts w:ascii="Times New Roman" w:hAnsi="Times New Roman" w:cs="Times New Roman"/>
          <w:sz w:val="24"/>
          <w:szCs w:val="24"/>
        </w:rPr>
        <w:t xml:space="preserve">Side note: If students’ registrations do not contain a department, it implies that students do not need to fulfill the minimum requirement for that department. </w:t>
      </w:r>
    </w:p>
    <w:p w:rsidR="001646AA" w:rsidRDefault="001646AA" w:rsidP="00F04DD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quired Optional includes classes like Computer Science, Computer Applications, Speech, College planning 11 and 12, PE I. </w:t>
      </w:r>
    </w:p>
    <w:p w:rsidR="001646AA" w:rsidRPr="00F04DD9" w:rsidRDefault="001646AA" w:rsidP="00F04DD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quired Foreign Language includes Spanish I and II, and French I and II. This category can be used to make sure that students can receive Honors Spanish III and IV or Honors III and IV. </w:t>
      </w:r>
    </w:p>
    <w:p w:rsidR="00F04DD9" w:rsidRPr="00F04DD9" w:rsidRDefault="00F04DD9" w:rsidP="00F04DD9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8E0BBC" w:rsidRDefault="008E0BBC" w:rsidP="008E0BB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ject Lists</w:t>
      </w:r>
    </w:p>
    <w:p w:rsidR="008E0BBC" w:rsidRDefault="00F04DD9" w:rsidP="008E0BBC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281305</wp:posOffset>
                </wp:positionH>
                <wp:positionV relativeFrom="paragraph">
                  <wp:posOffset>297815</wp:posOffset>
                </wp:positionV>
                <wp:extent cx="4083840" cy="39600"/>
                <wp:effectExtent l="95250" t="152400" r="145415" b="151130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4083840" cy="39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81BFAB" id="Ink 22" o:spid="_x0000_s1026" type="#_x0000_t75" style="position:absolute;margin-left:17.9pt;margin-top:14.95pt;width:330.05pt;height:20.1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">
                <v:imagedata r:id="rId16" o:title=""/>
              </v:shape>
            </w:pict>
          </mc:Fallback>
        </mc:AlternateContent>
      </w:r>
      <w:r w:rsidR="008E0BBC">
        <w:rPr>
          <w:noProof/>
        </w:rPr>
        <w:drawing>
          <wp:inline distT="0" distB="0" distL="0" distR="0" wp14:anchorId="003F4E72" wp14:editId="164FEA72">
            <wp:extent cx="5103234" cy="455295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3234" cy="455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0BBC" w:rsidRDefault="008E0BBC" w:rsidP="00F04DD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F04DD9">
        <w:rPr>
          <w:rFonts w:ascii="Times New Roman" w:hAnsi="Times New Roman" w:cs="Times New Roman"/>
          <w:sz w:val="24"/>
          <w:szCs w:val="24"/>
        </w:rPr>
        <w:t xml:space="preserve">This excel file lists all subjects in one year of MM. The name here must match with what appears on Master Schedule. </w:t>
      </w:r>
    </w:p>
    <w:p w:rsidR="00F04DD9" w:rsidRDefault="00F04DD9" w:rsidP="00F04DD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irst row is not read.</w:t>
      </w:r>
    </w:p>
    <w:p w:rsidR="00F04DD9" w:rsidRDefault="00F04DD9" w:rsidP="00F04DD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auto-sort, only select from cell A2 to the end. </w:t>
      </w:r>
    </w:p>
    <w:p w:rsidR="00F04DD9" w:rsidRPr="00F04DD9" w:rsidRDefault="00F04DD9" w:rsidP="00F04DD9">
      <w:pPr>
        <w:rPr>
          <w:rFonts w:ascii="Times New Roman" w:hAnsi="Times New Roman" w:cs="Times New Roman"/>
          <w:sz w:val="24"/>
          <w:szCs w:val="24"/>
        </w:rPr>
      </w:pPr>
    </w:p>
    <w:p w:rsidR="00F04DD9" w:rsidRDefault="00F04DD9" w:rsidP="00F04DD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oom</w:t>
      </w:r>
    </w:p>
    <w:p w:rsidR="00F04DD9" w:rsidRDefault="003623B8" w:rsidP="00F04DD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3098600</wp:posOffset>
                </wp:positionH>
                <wp:positionV relativeFrom="paragraph">
                  <wp:posOffset>379720</wp:posOffset>
                </wp:positionV>
                <wp:extent cx="1341000" cy="12240"/>
                <wp:effectExtent l="95250" t="133350" r="107315" b="159385"/>
                <wp:wrapNone/>
                <wp:docPr id="53" name="Ink 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1341000" cy="12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9A7AFA" id="Ink 53" o:spid="_x0000_s1026" type="#_x0000_t75" style="position:absolute;margin-left:239.75pt;margin-top:21.4pt;width:114.1pt;height:17.9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">
                <v:imagedata r:id="rId1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1183400</wp:posOffset>
                </wp:positionH>
                <wp:positionV relativeFrom="paragraph">
                  <wp:posOffset>368200</wp:posOffset>
                </wp:positionV>
                <wp:extent cx="1772280" cy="23040"/>
                <wp:effectExtent l="76200" t="133350" r="114300" b="167640"/>
                <wp:wrapNone/>
                <wp:docPr id="52" name="Ink 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1772280" cy="23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17AA12" id="Ink 52" o:spid="_x0000_s1026" type="#_x0000_t75" style="position:absolute;margin-left:89pt;margin-top:20.5pt;width:148.1pt;height:18.8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">
                <v:imagedata r:id="rId21" o:title=""/>
              </v:shape>
            </w:pict>
          </mc:Fallback>
        </mc:AlternateContent>
      </w:r>
      <w:r w:rsidR="00A25F59">
        <w:rPr>
          <w:noProof/>
        </w:rPr>
        <mc:AlternateContent>
          <mc:Choice Requires="wpi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375560</wp:posOffset>
                </wp:positionH>
                <wp:positionV relativeFrom="paragraph">
                  <wp:posOffset>370360</wp:posOffset>
                </wp:positionV>
                <wp:extent cx="723240" cy="26280"/>
                <wp:effectExtent l="95250" t="133350" r="115570" b="164465"/>
                <wp:wrapNone/>
                <wp:docPr id="51" name="Ink 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723240" cy="26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5B051E" id="Ink 51" o:spid="_x0000_s1026" type="#_x0000_t75" style="position:absolute;margin-left:25.35pt;margin-top:20.65pt;width:65.45pt;height:19.0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">
                <v:imagedata r:id="rId23" o:title=""/>
              </v:shape>
            </w:pict>
          </mc:Fallback>
        </mc:AlternateContent>
      </w:r>
      <w:r w:rsidR="00F04DD9">
        <w:rPr>
          <w:noProof/>
        </w:rPr>
        <w:drawing>
          <wp:inline distT="0" distB="0" distL="0" distR="0" wp14:anchorId="62CB02F9" wp14:editId="5577F543">
            <wp:extent cx="5324475" cy="6924675"/>
            <wp:effectExtent l="0" t="0" r="952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24475" cy="692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4DD9" w:rsidRDefault="00F04DD9" w:rsidP="00F04DD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rpose: List all the rooms available at Mount Michael with recommended capacity and maximum capacity.</w:t>
      </w:r>
    </w:p>
    <w:p w:rsidR="00F04DD9" w:rsidRDefault="00F04DD9" w:rsidP="00F04DD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 Column: Name: name of all rooms. Those names should match with what </w:t>
      </w:r>
      <w:r w:rsidR="006D555D">
        <w:rPr>
          <w:rFonts w:ascii="Times New Roman" w:hAnsi="Times New Roman" w:cs="Times New Roman"/>
          <w:sz w:val="24"/>
          <w:szCs w:val="24"/>
        </w:rPr>
        <w:t xml:space="preserve">goes on Master Schedule including the “Rm” and the “S”. </w:t>
      </w:r>
    </w:p>
    <w:p w:rsidR="006D555D" w:rsidRDefault="006D555D" w:rsidP="00F04DD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econd Column: Recommended Capacity: in general, this is the suggested classroom size. </w:t>
      </w:r>
    </w:p>
    <w:p w:rsidR="006D555D" w:rsidRDefault="006D555D" w:rsidP="00F04DD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rd Column: Maximum Capacity: this is the highest number of students that can be in this classroom at a period for a subject. </w:t>
      </w:r>
    </w:p>
    <w:p w:rsidR="006D555D" w:rsidRDefault="006D555D" w:rsidP="00F04DD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de note: besides study hall room, all other subjects have sizes from 20 to 25. </w:t>
      </w:r>
    </w:p>
    <w:p w:rsidR="006D555D" w:rsidRPr="006D555D" w:rsidRDefault="006D555D" w:rsidP="006D555D">
      <w:pPr>
        <w:rPr>
          <w:rFonts w:ascii="Times New Roman" w:hAnsi="Times New Roman" w:cs="Times New Roman"/>
          <w:sz w:val="24"/>
          <w:szCs w:val="24"/>
        </w:rPr>
      </w:pPr>
    </w:p>
    <w:p w:rsidR="008E0BBC" w:rsidRDefault="006D555D" w:rsidP="006D555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dit</w:t>
      </w:r>
    </w:p>
    <w:p w:rsidR="006D555D" w:rsidRDefault="00A25F59" w:rsidP="006D555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365480</wp:posOffset>
                </wp:positionH>
                <wp:positionV relativeFrom="paragraph">
                  <wp:posOffset>652340</wp:posOffset>
                </wp:positionV>
                <wp:extent cx="624960" cy="5400"/>
                <wp:effectExtent l="76200" t="152400" r="118110" b="166370"/>
                <wp:wrapNone/>
                <wp:docPr id="50" name="Ink 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624960" cy="5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E43A0A" id="Ink 50" o:spid="_x0000_s1026" type="#_x0000_t75" style="position:absolute;margin-left:24.6pt;margin-top:42.85pt;width:57.7pt;height:17.4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">
                <v:imagedata r:id="rId2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340280</wp:posOffset>
                </wp:positionH>
                <wp:positionV relativeFrom="paragraph">
                  <wp:posOffset>381980</wp:posOffset>
                </wp:positionV>
                <wp:extent cx="594360" cy="21960"/>
                <wp:effectExtent l="76200" t="133350" r="110490" b="168910"/>
                <wp:wrapNone/>
                <wp:docPr id="49" name="Ink 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594360" cy="21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CB9E60" id="Ink 49" o:spid="_x0000_s1026" type="#_x0000_t75" style="position:absolute;margin-left:22.55pt;margin-top:21.6pt;width:55.3pt;height:18.7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">
                <v:imagedata r:id="rId28" o:title=""/>
              </v:shape>
            </w:pict>
          </mc:Fallback>
        </mc:AlternateContent>
      </w:r>
      <w:r w:rsidR="006D555D">
        <w:rPr>
          <w:noProof/>
        </w:rPr>
        <w:drawing>
          <wp:inline distT="0" distB="0" distL="0" distR="0" wp14:anchorId="55D6F109" wp14:editId="5AADE4FB">
            <wp:extent cx="4924425" cy="100965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924425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555D" w:rsidRDefault="006D555D" w:rsidP="006D555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rpose: List number of required credits for each year</w:t>
      </w:r>
    </w:p>
    <w:p w:rsidR="00A25F59" w:rsidRPr="00A25F59" w:rsidRDefault="00A25F59" w:rsidP="00A25F59">
      <w:pPr>
        <w:rPr>
          <w:rFonts w:ascii="Times New Roman" w:hAnsi="Times New Roman" w:cs="Times New Roman"/>
          <w:sz w:val="24"/>
          <w:szCs w:val="24"/>
        </w:rPr>
      </w:pPr>
    </w:p>
    <w:p w:rsidR="006D555D" w:rsidRPr="00A25F59" w:rsidRDefault="006D555D" w:rsidP="006D555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ster Schedule (Main Part)</w:t>
      </w:r>
    </w:p>
    <w:p w:rsidR="006D555D" w:rsidRDefault="00A25F59" w:rsidP="006D555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5008760</wp:posOffset>
                </wp:positionH>
                <wp:positionV relativeFrom="paragraph">
                  <wp:posOffset>186925</wp:posOffset>
                </wp:positionV>
                <wp:extent cx="857880" cy="15480"/>
                <wp:effectExtent l="76200" t="133350" r="114300" b="175260"/>
                <wp:wrapNone/>
                <wp:docPr id="48" name="Ink 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857880" cy="15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10B343" id="Ink 48" o:spid="_x0000_s1026" type="#_x0000_t75" style="position:absolute;margin-left:390.15pt;margin-top:6.2pt;width:76.1pt;height:18.2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">
                <v:imagedata r:id="rId3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3830120</wp:posOffset>
                </wp:positionH>
                <wp:positionV relativeFrom="paragraph">
                  <wp:posOffset>197005</wp:posOffset>
                </wp:positionV>
                <wp:extent cx="1081800" cy="10800"/>
                <wp:effectExtent l="76200" t="133350" r="118745" b="160655"/>
                <wp:wrapNone/>
                <wp:docPr id="47" name="Ink 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/>
                      </w14:nvContentPartPr>
                      <w14:xfrm>
                        <a:off x="0" y="0"/>
                        <a:ext cx="1081800" cy="1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EFCA8C" id="Ink 47" o:spid="_x0000_s1026" type="#_x0000_t75" style="position:absolute;margin-left:297.35pt;margin-top:7pt;width:93.7pt;height:17.8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">
                <v:imagedata r:id="rId3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2295800</wp:posOffset>
                </wp:positionH>
                <wp:positionV relativeFrom="paragraph">
                  <wp:posOffset>202045</wp:posOffset>
                </wp:positionV>
                <wp:extent cx="1442520" cy="10800"/>
                <wp:effectExtent l="95250" t="133350" r="100965" b="160655"/>
                <wp:wrapNone/>
                <wp:docPr id="46" name="Ink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/>
                      </w14:nvContentPartPr>
                      <w14:xfrm>
                        <a:off x="0" y="0"/>
                        <a:ext cx="1442520" cy="1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625F81" id="Ink 46" o:spid="_x0000_s1026" type="#_x0000_t75" style="position:absolute;margin-left:176.55pt;margin-top:7.4pt;width:122.1pt;height:17.8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">
                <v:imagedata r:id="rId3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1178360</wp:posOffset>
                </wp:positionH>
                <wp:positionV relativeFrom="paragraph">
                  <wp:posOffset>186565</wp:posOffset>
                </wp:positionV>
                <wp:extent cx="1041840" cy="20520"/>
                <wp:effectExtent l="95250" t="133350" r="120650" b="170180"/>
                <wp:wrapNone/>
                <wp:docPr id="45" name="Ink 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">
                      <w14:nvContentPartPr>
                        <w14:cNvContentPartPr/>
                      </w14:nvContentPartPr>
                      <w14:xfrm>
                        <a:off x="0" y="0"/>
                        <a:ext cx="1041840" cy="2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DAF150" id="Ink 45" o:spid="_x0000_s1026" type="#_x0000_t75" style="position:absolute;margin-left:88.55pt;margin-top:6.2pt;width:90.55pt;height:18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">
                <v:imagedata r:id="rId3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136880</wp:posOffset>
                </wp:positionH>
                <wp:positionV relativeFrom="paragraph">
                  <wp:posOffset>201685</wp:posOffset>
                </wp:positionV>
                <wp:extent cx="958320" cy="10800"/>
                <wp:effectExtent l="95250" t="133350" r="108585" b="160655"/>
                <wp:wrapNone/>
                <wp:docPr id="44" name="Ink 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">
                      <w14:nvContentPartPr>
                        <w14:cNvContentPartPr/>
                      </w14:nvContentPartPr>
                      <w14:xfrm>
                        <a:off x="0" y="0"/>
                        <a:ext cx="958320" cy="1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4093BC" id="Ink 44" o:spid="_x0000_s1026" type="#_x0000_t75" style="position:absolute;margin-left:6.55pt;margin-top:7.4pt;width:83.95pt;height:17.8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">
                <v:imagedata r:id="rId39" o:title=""/>
              </v:shape>
            </w:pict>
          </mc:Fallback>
        </mc:AlternateContent>
      </w:r>
      <w:r w:rsidR="006D555D">
        <w:rPr>
          <w:noProof/>
        </w:rPr>
        <w:drawing>
          <wp:inline distT="0" distB="0" distL="0" distR="0" wp14:anchorId="6FF1BCD7" wp14:editId="374C3DBC">
            <wp:extent cx="5943600" cy="23126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555D" w:rsidRDefault="006D555D" w:rsidP="006D555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 Column: List of all instructors. Each instructor takes up the number of rows that are multiple of 3. (explanation comes later). </w:t>
      </w:r>
    </w:p>
    <w:p w:rsidR="006D555D" w:rsidRDefault="006D555D" w:rsidP="006D555D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s: Brother August takes up 3 rows (4, 5, 6)</w:t>
      </w:r>
    </w:p>
    <w:p w:rsidR="006D555D" w:rsidRDefault="006D555D" w:rsidP="006D555D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. Dan takes up 6 rows (22 to 27). </w:t>
      </w:r>
    </w:p>
    <w:p w:rsidR="006D555D" w:rsidRDefault="006D555D" w:rsidP="006D555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 Column to Eleventh Column: List classes during the period.</w:t>
      </w:r>
    </w:p>
    <w:p w:rsidR="006D555D" w:rsidRDefault="006D555D" w:rsidP="006D555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Row: Instructor and Period #. This row is not read.</w:t>
      </w:r>
    </w:p>
    <w:p w:rsidR="006D555D" w:rsidRDefault="006D555D" w:rsidP="006D555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 and Third Row: Time for each period. These rows are not read.</w:t>
      </w:r>
    </w:p>
    <w:p w:rsidR="006D555D" w:rsidRDefault="006D555D" w:rsidP="006D555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inite of a class: in this program, a class is defined as a subject taught by a faculty member during a period in a specified classroom for a</w:t>
      </w:r>
      <w:r w:rsidR="005E2EC8">
        <w:rPr>
          <w:rFonts w:ascii="Times New Roman" w:hAnsi="Times New Roman" w:cs="Times New Roman"/>
          <w:sz w:val="24"/>
          <w:szCs w:val="24"/>
        </w:rPr>
        <w:t xml:space="preserve"> set</w:t>
      </w:r>
      <w:r>
        <w:rPr>
          <w:rFonts w:ascii="Times New Roman" w:hAnsi="Times New Roman" w:cs="Times New Roman"/>
          <w:sz w:val="24"/>
          <w:szCs w:val="24"/>
        </w:rPr>
        <w:t xml:space="preserve"> number of days during the week. In short, the following image ↓</w:t>
      </w:r>
      <w:r w:rsidR="005E2EC8">
        <w:rPr>
          <w:rFonts w:ascii="Times New Roman" w:hAnsi="Times New Roman" w:cs="Times New Roman"/>
          <w:sz w:val="24"/>
          <w:szCs w:val="24"/>
        </w:rPr>
        <w:t>.</w:t>
      </w:r>
    </w:p>
    <w:p w:rsidR="006D555D" w:rsidRDefault="006D555D" w:rsidP="006D555D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ch class will have four parts: </w:t>
      </w:r>
    </w:p>
    <w:p w:rsidR="006D555D" w:rsidRDefault="006D555D" w:rsidP="006D555D">
      <w:pPr>
        <w:pStyle w:val="ListParagraph"/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Faculty name: used from 1</w:t>
      </w:r>
      <w:r w:rsidRPr="006D555D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column</w:t>
      </w:r>
    </w:p>
    <w:p w:rsidR="006D555D" w:rsidRDefault="006D555D" w:rsidP="006D555D">
      <w:pPr>
        <w:pStyle w:val="ListParagraph"/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ss name: 1</w:t>
      </w:r>
      <w:r w:rsidRPr="006D555D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row of the class</w:t>
      </w:r>
    </w:p>
    <w:p w:rsidR="006D555D" w:rsidRDefault="006D555D" w:rsidP="006D555D">
      <w:pPr>
        <w:pStyle w:val="ListParagraph"/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y taught: 2</w:t>
      </w:r>
      <w:r w:rsidRPr="006D555D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row of the class</w:t>
      </w:r>
    </w:p>
    <w:p w:rsidR="006D555D" w:rsidRDefault="006D555D" w:rsidP="006D555D">
      <w:pPr>
        <w:pStyle w:val="ListParagraph"/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om used: 3</w:t>
      </w:r>
      <w:r w:rsidRPr="006D555D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sz w:val="24"/>
          <w:szCs w:val="24"/>
        </w:rPr>
        <w:t xml:space="preserve"> row of the class</w:t>
      </w:r>
    </w:p>
    <w:p w:rsidR="005E2EC8" w:rsidRDefault="005E2EC8" w:rsidP="005E2EC8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e:</w:t>
      </w:r>
    </w:p>
    <w:p w:rsidR="005E2EC8" w:rsidRDefault="005E2EC8" w:rsidP="005E2EC8">
      <w:pPr>
        <w:pStyle w:val="ListParagraph"/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ass name must match with name appeared in “Subject List” Excel </w:t>
      </w:r>
      <w:proofErr w:type="gramStart"/>
      <w:r>
        <w:rPr>
          <w:rFonts w:ascii="Times New Roman" w:hAnsi="Times New Roman" w:cs="Times New Roman"/>
          <w:sz w:val="24"/>
          <w:szCs w:val="24"/>
        </w:rPr>
        <w:t>with the exception o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“S1” and “S2”.</w:t>
      </w:r>
    </w:p>
    <w:p w:rsidR="005E2EC8" w:rsidRDefault="005E2EC8" w:rsidP="005E2EC8">
      <w:pPr>
        <w:pStyle w:val="ListParagraph"/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ly 5 characters can be used for “day taught”: M, T, W, R, F. Must be capitalized.</w:t>
      </w:r>
    </w:p>
    <w:p w:rsidR="005E2EC8" w:rsidRDefault="005E2EC8" w:rsidP="005E2EC8">
      <w:pPr>
        <w:pStyle w:val="ListParagraph"/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om name must match with name appeared in “Room” Excel.</w:t>
      </w:r>
    </w:p>
    <w:p w:rsidR="005E2EC8" w:rsidRDefault="005E2EC8" w:rsidP="005E2EC8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cause each class is read with three rows, each faculty will take up a multiple of three rows. </w:t>
      </w:r>
    </w:p>
    <w:p w:rsidR="005E2EC8" w:rsidRDefault="005E2EC8" w:rsidP="005E2EC8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a faculty has multiple classes in the </w:t>
      </w:r>
      <w:r w:rsidRPr="005E2EC8">
        <w:rPr>
          <w:rFonts w:ascii="Times New Roman" w:hAnsi="Times New Roman" w:cs="Times New Roman"/>
          <w:sz w:val="24"/>
          <w:szCs w:val="24"/>
          <w:highlight w:val="yellow"/>
        </w:rPr>
        <w:t>same period</w:t>
      </w:r>
      <w:r>
        <w:rPr>
          <w:rFonts w:ascii="Times New Roman" w:hAnsi="Times New Roman" w:cs="Times New Roman"/>
          <w:sz w:val="24"/>
          <w:szCs w:val="24"/>
        </w:rPr>
        <w:t xml:space="preserve"> but </w:t>
      </w:r>
      <w:r w:rsidRPr="005E2EC8">
        <w:rPr>
          <w:rFonts w:ascii="Times New Roman" w:hAnsi="Times New Roman" w:cs="Times New Roman"/>
          <w:sz w:val="24"/>
          <w:szCs w:val="24"/>
          <w:highlight w:val="yellow"/>
        </w:rPr>
        <w:t>different semester or da</w:t>
      </w:r>
      <w:r>
        <w:rPr>
          <w:rFonts w:ascii="Times New Roman" w:hAnsi="Times New Roman" w:cs="Times New Roman"/>
          <w:sz w:val="24"/>
          <w:szCs w:val="24"/>
          <w:highlight w:val="yellow"/>
        </w:rPr>
        <w:t>y,</w:t>
      </w:r>
      <w:r w:rsidRPr="005E2EC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imply add new class below previous class like in the case of Fr. Dan. </w:t>
      </w:r>
    </w:p>
    <w:p w:rsidR="005E2EC8" w:rsidRDefault="005E2EC8" w:rsidP="005E2EC8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class name contains “S1” or “S2”, the program will recognize that this is a one semester class and categorize it respectively. </w:t>
      </w:r>
    </w:p>
    <w:p w:rsidR="006D555D" w:rsidRDefault="006D555D" w:rsidP="006D555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5EB9125" wp14:editId="0F4D1661">
            <wp:extent cx="2066925" cy="885825"/>
            <wp:effectExtent l="0" t="0" r="9525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5F59" w:rsidRDefault="00A25F59" w:rsidP="006D555D">
      <w:pPr>
        <w:rPr>
          <w:rFonts w:ascii="Times New Roman" w:hAnsi="Times New Roman" w:cs="Times New Roman"/>
          <w:sz w:val="24"/>
          <w:szCs w:val="24"/>
        </w:rPr>
      </w:pPr>
    </w:p>
    <w:p w:rsidR="006D555D" w:rsidRDefault="005E2EC8" w:rsidP="005E2EC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flict (Acceptable Conflict)</w:t>
      </w:r>
    </w:p>
    <w:p w:rsidR="005E2EC8" w:rsidRDefault="00A25F59" w:rsidP="005E2EC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2610800</wp:posOffset>
                </wp:positionH>
                <wp:positionV relativeFrom="paragraph">
                  <wp:posOffset>379170</wp:posOffset>
                </wp:positionV>
                <wp:extent cx="666000" cy="5760"/>
                <wp:effectExtent l="76200" t="152400" r="115570" b="165735"/>
                <wp:wrapNone/>
                <wp:docPr id="42" name="Ink 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">
                      <w14:nvContentPartPr>
                        <w14:cNvContentPartPr/>
                      </w14:nvContentPartPr>
                      <w14:xfrm>
                        <a:off x="0" y="0"/>
                        <a:ext cx="666000" cy="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560541" id="Ink 42" o:spid="_x0000_s1026" type="#_x0000_t75" style="position:absolute;margin-left:201.3pt;margin-top:21.35pt;width:60.95pt;height:17.4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">
                <v:imagedata r:id="rId4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1142720</wp:posOffset>
                </wp:positionH>
                <wp:positionV relativeFrom="paragraph">
                  <wp:posOffset>399690</wp:posOffset>
                </wp:positionV>
                <wp:extent cx="590040" cy="21960"/>
                <wp:effectExtent l="76200" t="133350" r="114935" b="168910"/>
                <wp:wrapNone/>
                <wp:docPr id="41" name="Ink 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">
                      <w14:nvContentPartPr>
                        <w14:cNvContentPartPr/>
                      </w14:nvContentPartPr>
                      <w14:xfrm>
                        <a:off x="0" y="0"/>
                        <a:ext cx="590040" cy="21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2DC275" id="Ink 41" o:spid="_x0000_s1026" type="#_x0000_t75" style="position:absolute;margin-left:85.75pt;margin-top:22.95pt;width:54.95pt;height:18.7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">
                <v:imagedata r:id="rId4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360440</wp:posOffset>
                </wp:positionH>
                <wp:positionV relativeFrom="paragraph">
                  <wp:posOffset>399330</wp:posOffset>
                </wp:positionV>
                <wp:extent cx="658080" cy="11160"/>
                <wp:effectExtent l="95250" t="133350" r="104140" b="160655"/>
                <wp:wrapNone/>
                <wp:docPr id="40" name="Ink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">
                      <w14:nvContentPartPr>
                        <w14:cNvContentPartPr/>
                      </w14:nvContentPartPr>
                      <w14:xfrm>
                        <a:off x="0" y="0"/>
                        <a:ext cx="658080" cy="11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E9C048" id="Ink 40" o:spid="_x0000_s1026" type="#_x0000_t75" style="position:absolute;margin-left:24.2pt;margin-top:22.95pt;width:60.3pt;height:17.9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">
                <v:imagedata r:id="rId47" o:title=""/>
              </v:shape>
            </w:pict>
          </mc:Fallback>
        </mc:AlternateContent>
      </w:r>
      <w:r w:rsidR="005E2EC8">
        <w:rPr>
          <w:noProof/>
        </w:rPr>
        <w:drawing>
          <wp:inline distT="0" distB="0" distL="0" distR="0" wp14:anchorId="7EE72AF0" wp14:editId="32CDF0E8">
            <wp:extent cx="5610225" cy="1495425"/>
            <wp:effectExtent l="0" t="0" r="952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2EC8" w:rsidRDefault="005E2EC8" w:rsidP="005E2EC8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rpose: This excel allows the flexibility to declare some classes that can be taken simultaneously like Science Lab and Honors Academic Decathlon.</w:t>
      </w:r>
    </w:p>
    <w:p w:rsidR="005E2EC8" w:rsidRDefault="005E2EC8" w:rsidP="005E2EC8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Column: Period of those classes</w:t>
      </w:r>
    </w:p>
    <w:p w:rsidR="005E2EC8" w:rsidRDefault="005E2EC8" w:rsidP="005E2EC8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 Column: First subject</w:t>
      </w:r>
    </w:p>
    <w:p w:rsidR="005E2EC8" w:rsidRDefault="005E2EC8" w:rsidP="005E2EC8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rd Column: Second subject</w:t>
      </w:r>
    </w:p>
    <w:p w:rsidR="00A25F59" w:rsidRDefault="00A25F59" w:rsidP="005E2EC8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Row: will not be read</w:t>
      </w:r>
    </w:p>
    <w:p w:rsidR="005E2EC8" w:rsidRDefault="005E2EC8" w:rsidP="005E2EC8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e:</w:t>
      </w:r>
    </w:p>
    <w:p w:rsidR="005E2EC8" w:rsidRDefault="005E2EC8" w:rsidP="005E2EC8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ichever class has fewer days in one week will be Subject 1. </w:t>
      </w:r>
    </w:p>
    <w:p w:rsidR="005E2EC8" w:rsidRDefault="005E2EC8" w:rsidP="005E2EC8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5E2EC8">
        <w:rPr>
          <w:rFonts w:ascii="Times New Roman" w:hAnsi="Times New Roman" w:cs="Times New Roman"/>
          <w:sz w:val="24"/>
          <w:szCs w:val="24"/>
        </w:rPr>
        <w:t>Class name must match with name appeared in “Subject List” Excel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25F59" w:rsidRPr="00A25F59" w:rsidRDefault="00A25F59" w:rsidP="00A25F59">
      <w:pPr>
        <w:rPr>
          <w:rFonts w:ascii="Times New Roman" w:hAnsi="Times New Roman" w:cs="Times New Roman"/>
          <w:sz w:val="24"/>
          <w:szCs w:val="24"/>
        </w:rPr>
      </w:pPr>
    </w:p>
    <w:p w:rsidR="005E2EC8" w:rsidRDefault="00A25F59" w:rsidP="00A25F5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ir Relation (Classes go together)</w:t>
      </w:r>
    </w:p>
    <w:p w:rsidR="00A25F59" w:rsidRDefault="00A25F59" w:rsidP="00A25F5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4612400</wp:posOffset>
                </wp:positionH>
                <wp:positionV relativeFrom="paragraph">
                  <wp:posOffset>360305</wp:posOffset>
                </wp:positionV>
                <wp:extent cx="572040" cy="22680"/>
                <wp:effectExtent l="95250" t="133350" r="114300" b="168275"/>
                <wp:wrapNone/>
                <wp:docPr id="39" name="Ink 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572040" cy="2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AFE817" id="Ink 39" o:spid="_x0000_s1026" type="#_x0000_t75" style="position:absolute;margin-left:358.95pt;margin-top:19.85pt;width:53.55pt;height:18.8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">
                <v:imagedata r:id="rId5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2834360</wp:posOffset>
                </wp:positionH>
                <wp:positionV relativeFrom="paragraph">
                  <wp:posOffset>362465</wp:posOffset>
                </wp:positionV>
                <wp:extent cx="543240" cy="360"/>
                <wp:effectExtent l="95250" t="152400" r="104775" b="152400"/>
                <wp:wrapNone/>
                <wp:docPr id="38" name="Ink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54324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38A8C4" id="Ink 38" o:spid="_x0000_s1026" type="#_x0000_t75" style="position:absolute;margin-left:219pt;margin-top:20.05pt;width:51.25pt;height:17.0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">
                <v:imagedata r:id="rId5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138480</wp:posOffset>
                </wp:positionH>
                <wp:positionV relativeFrom="paragraph">
                  <wp:posOffset>362105</wp:posOffset>
                </wp:positionV>
                <wp:extent cx="583920" cy="5760"/>
                <wp:effectExtent l="95250" t="152400" r="121285" b="165735"/>
                <wp:wrapNone/>
                <wp:docPr id="37" name="Ink 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/>
                      </w14:nvContentPartPr>
                      <w14:xfrm>
                        <a:off x="0" y="0"/>
                        <a:ext cx="583920" cy="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B5BC8C" id="Ink 37" o:spid="_x0000_s1026" type="#_x0000_t75" style="position:absolute;margin-left:164.15pt;margin-top:20pt;width:54.5pt;height:17.4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">
                <v:imagedata r:id="rId5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330200</wp:posOffset>
                </wp:positionH>
                <wp:positionV relativeFrom="paragraph">
                  <wp:posOffset>352025</wp:posOffset>
                </wp:positionV>
                <wp:extent cx="726120" cy="5760"/>
                <wp:effectExtent l="95250" t="152400" r="112395" b="165735"/>
                <wp:wrapNone/>
                <wp:docPr id="36" name="Ink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/>
                      </w14:nvContentPartPr>
                      <w14:xfrm>
                        <a:off x="0" y="0"/>
                        <a:ext cx="726120" cy="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39A0FE" id="Ink 36" o:spid="_x0000_s1026" type="#_x0000_t75" style="position:absolute;margin-left:21.75pt;margin-top:19.2pt;width:65.65pt;height:17.4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">
                <v:imagedata r:id="rId56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156B6C8" wp14:editId="3E653795">
            <wp:extent cx="5943600" cy="2983230"/>
            <wp:effectExtent l="0" t="0" r="0" b="76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5F59" w:rsidRDefault="00A25F59" w:rsidP="00A25F59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rpose: List classes that must go together. This can be in case of semester 1 and 2 or Science Lab. </w:t>
      </w:r>
    </w:p>
    <w:p w:rsidR="00A25F59" w:rsidRDefault="00A25F59" w:rsidP="00A25F59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Column: subject 1 name</w:t>
      </w:r>
    </w:p>
    <w:p w:rsidR="00A25F59" w:rsidRDefault="00A25F59" w:rsidP="00A25F59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 Column: period of subject 1</w:t>
      </w:r>
    </w:p>
    <w:p w:rsidR="00A25F59" w:rsidRDefault="00A25F59" w:rsidP="00A25F59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rd Column: subject 2 name</w:t>
      </w:r>
    </w:p>
    <w:p w:rsidR="00A25F59" w:rsidRDefault="00A25F59" w:rsidP="00A25F59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urth Column: period of subject 2</w:t>
      </w:r>
    </w:p>
    <w:p w:rsidR="00A25F59" w:rsidRDefault="00A25F59" w:rsidP="00A25F59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e:</w:t>
      </w:r>
    </w:p>
    <w:p w:rsidR="00A25F59" w:rsidRDefault="00A25F59" w:rsidP="00A25F59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5E2EC8">
        <w:rPr>
          <w:rFonts w:ascii="Times New Roman" w:hAnsi="Times New Roman" w:cs="Times New Roman"/>
          <w:sz w:val="24"/>
          <w:szCs w:val="24"/>
        </w:rPr>
        <w:t>Class name must match with name appeared in “Subject List” Excel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A25F59" w:rsidRDefault="00A25F59" w:rsidP="00A25F59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rder of appearance does not matter. </w:t>
      </w:r>
    </w:p>
    <w:p w:rsidR="00A25F59" w:rsidRPr="00A25F59" w:rsidRDefault="00A25F59" w:rsidP="00A25F59">
      <w:pPr>
        <w:rPr>
          <w:rFonts w:ascii="Times New Roman" w:hAnsi="Times New Roman" w:cs="Times New Roman"/>
          <w:sz w:val="24"/>
          <w:szCs w:val="24"/>
        </w:rPr>
      </w:pPr>
    </w:p>
    <w:p w:rsidR="00A25F59" w:rsidRPr="00A25F59" w:rsidRDefault="00A25F59" w:rsidP="00A25F5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istration Format</w:t>
      </w:r>
    </w:p>
    <w:p w:rsidR="00A25F59" w:rsidRDefault="00A25F59" w:rsidP="00A25F5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2687120</wp:posOffset>
                </wp:positionH>
                <wp:positionV relativeFrom="paragraph">
                  <wp:posOffset>329720</wp:posOffset>
                </wp:positionV>
                <wp:extent cx="1087920" cy="26280"/>
                <wp:effectExtent l="76200" t="133350" r="112395" b="164465"/>
                <wp:wrapNone/>
                <wp:docPr id="34" name="Ink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">
                      <w14:nvContentPartPr>
                        <w14:cNvContentPartPr/>
                      </w14:nvContentPartPr>
                      <w14:xfrm>
                        <a:off x="0" y="0"/>
                        <a:ext cx="1087920" cy="26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B30290" id="Ink 34" o:spid="_x0000_s1026" type="#_x0000_t75" style="position:absolute;margin-left:207.35pt;margin-top:17.45pt;width:94.15pt;height:19.0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">
                <v:imagedata r:id="rId5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330200</wp:posOffset>
                </wp:positionH>
                <wp:positionV relativeFrom="paragraph">
                  <wp:posOffset>512240</wp:posOffset>
                </wp:positionV>
                <wp:extent cx="4861440" cy="41760"/>
                <wp:effectExtent l="76200" t="152400" r="130175" b="168275"/>
                <wp:wrapNone/>
                <wp:docPr id="33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">
                      <w14:nvContentPartPr>
                        <w14:cNvContentPartPr/>
                      </w14:nvContentPartPr>
                      <w14:xfrm>
                        <a:off x="0" y="0"/>
                        <a:ext cx="4861440" cy="41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22BB81" id="Ink 33" o:spid="_x0000_s1026" type="#_x0000_t75" style="position:absolute;margin-left:21.75pt;margin-top:31.85pt;width:391.3pt;height:20.3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">
                <v:imagedata r:id="rId6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330200</wp:posOffset>
                </wp:positionH>
                <wp:positionV relativeFrom="paragraph">
                  <wp:posOffset>309560</wp:posOffset>
                </wp:positionV>
                <wp:extent cx="376560" cy="32760"/>
                <wp:effectExtent l="95250" t="152400" r="118745" b="158115"/>
                <wp:wrapNone/>
                <wp:docPr id="32" name="Ink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">
                      <w14:nvContentPartPr>
                        <w14:cNvContentPartPr/>
                      </w14:nvContentPartPr>
                      <w14:xfrm>
                        <a:off x="0" y="0"/>
                        <a:ext cx="376560" cy="32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D1CF95" id="Ink 32" o:spid="_x0000_s1026" type="#_x0000_t75" style="position:absolute;margin-left:21.75pt;margin-top:15.85pt;width:38.15pt;height:19.6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">
                <v:imagedata r:id="rId63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45CB231" wp14:editId="5B94E74E">
            <wp:extent cx="5943600" cy="53784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7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23B8" w:rsidRDefault="003623B8" w:rsidP="00A25F5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4A4FEDA" wp14:editId="4BC64373">
            <wp:extent cx="5943600" cy="3187065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5F59" w:rsidRDefault="00A25F59" w:rsidP="00A25F59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rpose: List students’ registrations</w:t>
      </w:r>
    </w:p>
    <w:p w:rsidR="00A25F59" w:rsidRDefault="00A25F59" w:rsidP="00A25F59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Column: Class registered</w:t>
      </w:r>
    </w:p>
    <w:p w:rsidR="00A25F59" w:rsidRDefault="00A25F59" w:rsidP="00A25F59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 Column: Priority</w:t>
      </w:r>
    </w:p>
    <w:p w:rsidR="003623B8" w:rsidRDefault="003623B8" w:rsidP="003623B8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0” indicates the subject is required</w:t>
      </w:r>
    </w:p>
    <w:p w:rsidR="003623B8" w:rsidRDefault="003623B8" w:rsidP="003623B8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y other numbers note importance. 1 then 2 then 3. </w:t>
      </w:r>
    </w:p>
    <w:p w:rsidR="003623B8" w:rsidRPr="003623B8" w:rsidRDefault="003623B8" w:rsidP="003623B8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3623B8">
        <w:rPr>
          <w:rFonts w:ascii="Times New Roman" w:hAnsi="Times New Roman" w:cs="Times New Roman"/>
          <w:sz w:val="24"/>
          <w:szCs w:val="24"/>
        </w:rPr>
        <w:t>For classes that goes together like Science and Lab, give them the same priority</w:t>
      </w:r>
    </w:p>
    <w:p w:rsidR="00A25F59" w:rsidRDefault="00A25F59" w:rsidP="00A25F59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rd Column: Department</w:t>
      </w:r>
    </w:p>
    <w:p w:rsidR="003623B8" w:rsidRDefault="003623B8" w:rsidP="003623B8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partment does not mean that AP Biology must be science and cannot be Optional. </w:t>
      </w:r>
    </w:p>
    <w:p w:rsidR="003623B8" w:rsidRDefault="003623B8" w:rsidP="003623B8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program, the department concept is used to group subjects to ensure students take all required classes. Therefore, if a student has already had a science, AP Science can be moved to Optional or kept as Science. The only difference will come down to priority when scheduling. </w:t>
      </w:r>
    </w:p>
    <w:p w:rsidR="00A25F59" w:rsidRDefault="00A25F59" w:rsidP="00A25F59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urth Column: Semester desired (only for single semester class). Otherwise: both semester = 3</w:t>
      </w:r>
    </w:p>
    <w:p w:rsidR="003623B8" w:rsidRDefault="003623B8" w:rsidP="003623B8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some classes like Theology III (Sacraments and Morality), adjust the semester respectively. </w:t>
      </w:r>
    </w:p>
    <w:p w:rsidR="003623B8" w:rsidRDefault="003623B8" w:rsidP="003623B8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ips: for the first half of the class, give them Sacraments 1, Morality 2. Then switch around for the other half. </w:t>
      </w:r>
    </w:p>
    <w:p w:rsidR="00A25F59" w:rsidRDefault="00A25F59" w:rsidP="00A25F59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 Row: </w:t>
      </w:r>
    </w:p>
    <w:p w:rsidR="00A25F59" w:rsidRDefault="00A25F59" w:rsidP="00A25F59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1</w:t>
      </w:r>
      <w:r w:rsidR="003E744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name of student</w:t>
      </w:r>
      <w:r w:rsidR="000C4D1D">
        <w:rPr>
          <w:rFonts w:ascii="Times New Roman" w:hAnsi="Times New Roman" w:cs="Times New Roman"/>
          <w:sz w:val="24"/>
          <w:szCs w:val="24"/>
        </w:rPr>
        <w:t xml:space="preserve">. This name will be used for output files. </w:t>
      </w:r>
    </w:p>
    <w:p w:rsidR="00A25F59" w:rsidRDefault="00A25F59" w:rsidP="00A25F59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1: grade of students</w:t>
      </w:r>
      <w:r w:rsidR="003E744A">
        <w:rPr>
          <w:rFonts w:ascii="Times New Roman" w:hAnsi="Times New Roman" w:cs="Times New Roman"/>
          <w:sz w:val="24"/>
          <w:szCs w:val="24"/>
        </w:rPr>
        <w:t>.</w:t>
      </w:r>
    </w:p>
    <w:p w:rsidR="00A25F59" w:rsidRDefault="00A25F59" w:rsidP="00A25F59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1 and C1 are not read. </w:t>
      </w:r>
    </w:p>
    <w:p w:rsidR="003623B8" w:rsidRDefault="003623B8" w:rsidP="003623B8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inite of a registration: in the program, a registration is defined as a row having all four information (class name, priority, department, and semester filled up).</w:t>
      </w:r>
    </w:p>
    <w:p w:rsidR="003623B8" w:rsidRDefault="003623B8" w:rsidP="003623B8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refore, if a row is missing one or more columns, the row will be ignored. </w:t>
      </w:r>
    </w:p>
    <w:p w:rsidR="003623B8" w:rsidRDefault="003623B8" w:rsidP="003623B8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format can be created like such to speed up the inputting process. </w:t>
      </w:r>
    </w:p>
    <w:p w:rsidR="003623B8" w:rsidRDefault="003623B8" w:rsidP="003623B8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putting: using the format, only the priority needs to be filled out to validate a registration. Adjust semester as needed. </w:t>
      </w:r>
    </w:p>
    <w:p w:rsidR="008E5A67" w:rsidRDefault="008E5A67" w:rsidP="008E5A67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classes like History or English</w:t>
      </w:r>
      <w:r w:rsidR="00A4441A">
        <w:rPr>
          <w:rFonts w:ascii="Times New Roman" w:hAnsi="Times New Roman" w:cs="Times New Roman"/>
          <w:sz w:val="24"/>
          <w:szCs w:val="24"/>
        </w:rPr>
        <w:t xml:space="preserve">, avoid using “0”. Use “1” for the class that student registered and put “2” for the other. </w:t>
      </w:r>
    </w:p>
    <w:p w:rsidR="00A25F59" w:rsidRDefault="000C4D1D" w:rsidP="00A25F5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Output</w:t>
      </w:r>
    </w:p>
    <w:p w:rsidR="000C4D1D" w:rsidRDefault="000C4D1D" w:rsidP="000C4D1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F9B0291" wp14:editId="6E264243">
            <wp:extent cx="5943600" cy="4837430"/>
            <wp:effectExtent l="0" t="0" r="0" b="127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3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0305" w:rsidRDefault="006B0305" w:rsidP="000C4D1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9CBA0AC" wp14:editId="7AD92BD6">
            <wp:extent cx="5943600" cy="1122045"/>
            <wp:effectExtent l="0" t="0" r="0" b="190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22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4D1D" w:rsidRDefault="000C4D1D" w:rsidP="000C4D1D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ok exactly like students</w:t>
      </w:r>
      <w:r w:rsidR="006B0305"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</w:rPr>
        <w:t xml:space="preserve"> actual schedule.</w:t>
      </w:r>
    </w:p>
    <w:p w:rsidR="006B0305" w:rsidRDefault="006B0305" w:rsidP="000C4D1D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end, there is a list of required and optional classes that cannot be scheduled. </w:t>
      </w:r>
    </w:p>
    <w:p w:rsidR="006B0305" w:rsidRPr="006B0305" w:rsidRDefault="006B0305" w:rsidP="006B0305">
      <w:pPr>
        <w:rPr>
          <w:rFonts w:ascii="Times New Roman" w:hAnsi="Times New Roman" w:cs="Times New Roman"/>
          <w:sz w:val="24"/>
          <w:szCs w:val="24"/>
        </w:rPr>
      </w:pPr>
    </w:p>
    <w:p w:rsidR="00A25F59" w:rsidRDefault="006B0305" w:rsidP="00A25F5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s</w:t>
      </w:r>
      <w:r w:rsidR="00ED75B9"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</w:rPr>
        <w:t xml:space="preserve"> Registration Error File. </w:t>
      </w:r>
    </w:p>
    <w:p w:rsidR="006B0305" w:rsidRDefault="006B0305" w:rsidP="006B0305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9195B02" wp14:editId="2B2A12AB">
            <wp:extent cx="5943600" cy="154940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0305" w:rsidRDefault="006B0305" w:rsidP="006B0305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rpose: since </w:t>
      </w:r>
      <w:r w:rsidR="00ED75B9">
        <w:rPr>
          <w:rFonts w:ascii="Times New Roman" w:hAnsi="Times New Roman" w:cs="Times New Roman"/>
          <w:sz w:val="24"/>
          <w:szCs w:val="24"/>
        </w:rPr>
        <w:t>finding subject name errors can be frustrated, this program has a feature to help finding those errors. Details will come in the program section</w:t>
      </w:r>
    </w:p>
    <w:p w:rsidR="00ED75B9" w:rsidRDefault="00ED75B9" w:rsidP="006B0305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Column: Name of all students that are checked</w:t>
      </w:r>
    </w:p>
    <w:p w:rsidR="00ED75B9" w:rsidRDefault="00ED75B9" w:rsidP="006B0305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 Column: Grade of students that are checked</w:t>
      </w:r>
    </w:p>
    <w:p w:rsidR="00ED75B9" w:rsidRDefault="00ED75B9" w:rsidP="006B0305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quest Error:</w:t>
      </w:r>
    </w:p>
    <w:p w:rsidR="00ED75B9" w:rsidRDefault="00ED75B9" w:rsidP="00ED75B9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ur types of errors: subject, department, grade, and semester. </w:t>
      </w:r>
    </w:p>
    <w:p w:rsidR="00ED75B9" w:rsidRDefault="00ED75B9" w:rsidP="00ED75B9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arding “Requested Number #”, the number will be the placement of the subject registration for the students. Since not all lines are read in the students’ registration input, only count fully registered classes.</w:t>
      </w:r>
    </w:p>
    <w:p w:rsidR="00ED75B9" w:rsidRPr="00ED75B9" w:rsidRDefault="00ED75B9" w:rsidP="00ED75B9">
      <w:pPr>
        <w:rPr>
          <w:rFonts w:ascii="Times New Roman" w:hAnsi="Times New Roman" w:cs="Times New Roman"/>
          <w:sz w:val="24"/>
          <w:szCs w:val="24"/>
        </w:rPr>
      </w:pPr>
    </w:p>
    <w:p w:rsidR="00ED75B9" w:rsidRDefault="00ED75B9" w:rsidP="00ED75B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ster Schedule error File</w:t>
      </w:r>
    </w:p>
    <w:p w:rsidR="00ED75B9" w:rsidRDefault="00ED75B9" w:rsidP="00ED75B9">
      <w:pPr>
        <w:rPr>
          <w:rFonts w:ascii="Times New Roman" w:hAnsi="Times New Roman" w:cs="Times New Roman"/>
          <w:sz w:val="24"/>
          <w:szCs w:val="24"/>
        </w:rPr>
      </w:pPr>
      <w:r w:rsidRPr="00ED75B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64AF283C" wp14:editId="007F2A89">
            <wp:extent cx="4341463" cy="1487805"/>
            <wp:effectExtent l="0" t="0" r="254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1463" cy="148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00A2" w:rsidRDefault="008F00A2" w:rsidP="00ED75B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E2F5CBA" wp14:editId="70E44652">
            <wp:extent cx="2914650" cy="1266825"/>
            <wp:effectExtent l="0" t="0" r="0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00A2" w:rsidRDefault="008F00A2" w:rsidP="008F00A2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rpose: check for subject, room, and day of the week errors for Master Schedule. </w:t>
      </w:r>
    </w:p>
    <w:p w:rsidR="008F00A2" w:rsidRDefault="008F00A2" w:rsidP="008F00A2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n the example, “Theology V” should be “Theology IV”. The program will indicate there is an error at cell C4. </w:t>
      </w:r>
      <w:r w:rsidR="00D66258">
        <w:rPr>
          <w:rFonts w:ascii="Times New Roman" w:hAnsi="Times New Roman" w:cs="Times New Roman"/>
          <w:sz w:val="24"/>
          <w:szCs w:val="24"/>
        </w:rPr>
        <w:t xml:space="preserve">The address/cell reference is exactly where the error is on Master Schedule. </w:t>
      </w:r>
    </w:p>
    <w:p w:rsidR="008B3A7D" w:rsidRDefault="008B3A7D" w:rsidP="008B3A7D">
      <w:pPr>
        <w:rPr>
          <w:rFonts w:ascii="Times New Roman" w:hAnsi="Times New Roman" w:cs="Times New Roman"/>
          <w:sz w:val="24"/>
          <w:szCs w:val="24"/>
        </w:rPr>
      </w:pPr>
    </w:p>
    <w:p w:rsidR="008B3A7D" w:rsidRPr="008B3A7D" w:rsidRDefault="008B3A7D" w:rsidP="008B3A7D">
      <w:pPr>
        <w:rPr>
          <w:rFonts w:ascii="Times New Roman" w:hAnsi="Times New Roman" w:cs="Times New Roman"/>
          <w:sz w:val="24"/>
          <w:szCs w:val="24"/>
        </w:rPr>
      </w:pPr>
    </w:p>
    <w:p w:rsidR="005D2A6D" w:rsidRDefault="005D2A6D" w:rsidP="00111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 User Interface</w:t>
      </w:r>
      <w:r w:rsidR="00111DCE">
        <w:rPr>
          <w:rFonts w:ascii="Times New Roman" w:hAnsi="Times New Roman" w:cs="Times New Roman"/>
          <w:sz w:val="24"/>
          <w:szCs w:val="24"/>
        </w:rPr>
        <w:t xml:space="preserve"> and </w:t>
      </w:r>
      <w:r w:rsidR="00BD0C5F" w:rsidRPr="00111DCE">
        <w:rPr>
          <w:rFonts w:ascii="Times New Roman" w:hAnsi="Times New Roman" w:cs="Times New Roman"/>
          <w:sz w:val="24"/>
          <w:szCs w:val="24"/>
        </w:rPr>
        <w:t>How to Use</w:t>
      </w:r>
    </w:p>
    <w:p w:rsidR="00111DCE" w:rsidRDefault="00111DCE" w:rsidP="00111DC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1860550</wp:posOffset>
                </wp:positionH>
                <wp:positionV relativeFrom="paragraph">
                  <wp:posOffset>129540</wp:posOffset>
                </wp:positionV>
                <wp:extent cx="482600" cy="298450"/>
                <wp:effectExtent l="57150" t="57150" r="50800" b="63500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">
                      <w14:nvContentPartPr>
                        <w14:cNvContentPartPr/>
                      </w14:nvContentPartPr>
                      <w14:xfrm>
                        <a:off x="0" y="0"/>
                        <a:ext cx="482600" cy="29845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8B073B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7" o:spid="_x0000_s1026" type="#_x0000_t75" style="position:absolute;margin-left:145.1pt;margin-top:8.8pt;width:40.8pt;height:26.3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">
                <v:imagedata r:id="rId72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DA70DE3" wp14:editId="0C11EAA2">
            <wp:extent cx="5943600" cy="321881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2A47" w:rsidRDefault="00111DCE" w:rsidP="00111DC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nations of all buttons</w:t>
      </w:r>
    </w:p>
    <w:p w:rsidR="001A4556" w:rsidRPr="001A4556" w:rsidRDefault="001A4556" w:rsidP="001A455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 button</w:t>
      </w:r>
    </w:p>
    <w:p w:rsidR="00111DCE" w:rsidRDefault="00111DCE" w:rsidP="001A4556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partment button: </w:t>
      </w:r>
      <w:r w:rsidRPr="00111DCE">
        <w:rPr>
          <w:rFonts w:ascii="Times New Roman" w:hAnsi="Times New Roman" w:cs="Times New Roman"/>
          <w:sz w:val="24"/>
          <w:szCs w:val="24"/>
        </w:rPr>
        <w:t>Input “department” excel</w:t>
      </w:r>
    </w:p>
    <w:p w:rsidR="00111DCE" w:rsidRDefault="00111DCE" w:rsidP="001A4556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ject button: Input “subject list” excel</w:t>
      </w:r>
    </w:p>
    <w:p w:rsidR="00111DCE" w:rsidRDefault="00111DCE" w:rsidP="001A4556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om button: Input “room” excel</w:t>
      </w:r>
    </w:p>
    <w:p w:rsidR="00111DCE" w:rsidRDefault="00111DCE" w:rsidP="001A4556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ster Schedule button: Input “Master schedule” excel</w:t>
      </w:r>
    </w:p>
    <w:p w:rsidR="00111DCE" w:rsidRDefault="00111DCE" w:rsidP="001A4556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ir Relation button: Input “pair-relation” excel, the one that pairs two classes together</w:t>
      </w:r>
    </w:p>
    <w:p w:rsidR="00111DCE" w:rsidRDefault="00111DCE" w:rsidP="001A4556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flict button: Input “conflict” excel</w:t>
      </w:r>
    </w:p>
    <w:p w:rsidR="00111DCE" w:rsidRDefault="00111DCE" w:rsidP="001A4556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ent button: Input “students’ registrations” excels. More than 1 registrations can be input at a time. </w:t>
      </w:r>
    </w:p>
    <w:p w:rsidR="001A4556" w:rsidRDefault="001A4556" w:rsidP="001A4556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hedule button: Schedule all input registrations without exporting to excel (mainly use for testing).</w:t>
      </w:r>
    </w:p>
    <w:p w:rsidR="001A4556" w:rsidRDefault="001A4556" w:rsidP="001A4556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hedule and Export button: schedule and export all registrations. </w:t>
      </w:r>
    </w:p>
    <w:p w:rsidR="001A4556" w:rsidRDefault="001A4556" w:rsidP="001A455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ecking Excel button</w:t>
      </w:r>
    </w:p>
    <w:p w:rsidR="001A4556" w:rsidRDefault="001A4556" w:rsidP="001A4556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s File Checker: check for subject and department name error, and grade</w:t>
      </w:r>
    </w:p>
    <w:p w:rsidR="001A4556" w:rsidRDefault="00C22A47" w:rsidP="001A4556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First, n</w:t>
      </w:r>
      <w:r w:rsidR="001A4556">
        <w:rPr>
          <w:rFonts w:ascii="Times New Roman" w:hAnsi="Times New Roman" w:cs="Times New Roman"/>
          <w:sz w:val="24"/>
          <w:szCs w:val="24"/>
        </w:rPr>
        <w:t>eed to input “subject-list” and “department” excel using the two main buttons</w:t>
      </w:r>
    </w:p>
    <w:p w:rsidR="001A4556" w:rsidRDefault="001A4556" w:rsidP="001A4556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 Student Files button: select students files that users wish to check for typo. </w:t>
      </w:r>
    </w:p>
    <w:p w:rsidR="001A4556" w:rsidRDefault="001A4556" w:rsidP="001A4556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eck Students Files button: check and output the “Error” excel that indicates which students’ registrations, if any, contain typo</w:t>
      </w:r>
    </w:p>
    <w:p w:rsidR="001A4556" w:rsidRDefault="001A4556" w:rsidP="001A4556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ster Schedule Checker: Check for subject name error, room name error, days taught error.</w:t>
      </w:r>
    </w:p>
    <w:p w:rsidR="001A4556" w:rsidRPr="001A4556" w:rsidRDefault="00C22A47" w:rsidP="001A4556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, n</w:t>
      </w:r>
      <w:r w:rsidR="001A4556">
        <w:rPr>
          <w:rFonts w:ascii="Times New Roman" w:hAnsi="Times New Roman" w:cs="Times New Roman"/>
          <w:sz w:val="24"/>
          <w:szCs w:val="24"/>
        </w:rPr>
        <w:t>eed to input “subject-list” and “room” excel using the two main buttons</w:t>
      </w:r>
    </w:p>
    <w:p w:rsidR="001A4556" w:rsidRDefault="001A4556" w:rsidP="001A4556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Master Schedule button: select Master Schedule files that users wish to check for type</w:t>
      </w:r>
    </w:p>
    <w:p w:rsidR="001A4556" w:rsidRPr="00111DCE" w:rsidRDefault="001A4556" w:rsidP="001A4556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eck Master Schedule button: check and output the “Error” excel that indicates the locations of typos, if any, in the input Master Schedule</w:t>
      </w:r>
    </w:p>
    <w:p w:rsidR="00BD0C5F" w:rsidRDefault="00BD0C5F" w:rsidP="00C22A4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ther notes</w:t>
      </w:r>
    </w:p>
    <w:p w:rsidR="00C22A47" w:rsidRDefault="00C22A47" w:rsidP="00C22A4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excels should be inputted from left to right. </w:t>
      </w:r>
    </w:p>
    <w:p w:rsidR="00C22A47" w:rsidRDefault="00C22A47" w:rsidP="00C22A4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checker feature: input the excels needed using the main button before selecting files that users wish to check. </w:t>
      </w:r>
    </w:p>
    <w:p w:rsidR="006535A9" w:rsidRPr="006535A9" w:rsidRDefault="006535A9" w:rsidP="006535A9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less otherwise noted, when a button is reused, the older data will be erased. For example, a “Department </w:t>
      </w:r>
      <w:proofErr w:type="spellStart"/>
      <w:r>
        <w:rPr>
          <w:rFonts w:ascii="Times New Roman" w:hAnsi="Times New Roman" w:cs="Times New Roman"/>
          <w:sz w:val="24"/>
          <w:szCs w:val="24"/>
        </w:rPr>
        <w:t>v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” excel is inputted. Later, a “Department </w:t>
      </w:r>
      <w:proofErr w:type="spellStart"/>
      <w:r>
        <w:rPr>
          <w:rFonts w:ascii="Times New Roman" w:hAnsi="Times New Roman" w:cs="Times New Roman"/>
          <w:sz w:val="24"/>
          <w:szCs w:val="24"/>
        </w:rPr>
        <w:t>v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” excel is added. The data from “Department </w:t>
      </w:r>
      <w:proofErr w:type="spellStart"/>
      <w:r>
        <w:rPr>
          <w:rFonts w:ascii="Times New Roman" w:hAnsi="Times New Roman" w:cs="Times New Roman"/>
          <w:sz w:val="24"/>
          <w:szCs w:val="24"/>
        </w:rPr>
        <w:t>v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” excel is erased from the program. </w:t>
      </w:r>
    </w:p>
    <w:p w:rsidR="006535A9" w:rsidRPr="006535A9" w:rsidRDefault="006535A9" w:rsidP="006535A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6535A9">
        <w:rPr>
          <w:rFonts w:ascii="Times New Roman" w:hAnsi="Times New Roman" w:cs="Times New Roman"/>
          <w:b/>
          <w:sz w:val="24"/>
          <w:szCs w:val="24"/>
        </w:rPr>
        <w:t>IMPORTANT</w:t>
      </w:r>
    </w:p>
    <w:p w:rsidR="006535A9" w:rsidRDefault="006535A9" w:rsidP="006535A9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minimize running time, I divide four classes into three groups: freshman, sophomore, and junior + senior group. Since freshmen have a fixed set of courses with little flexibility, it will be wiser to arrange them as a class to significantly cut down running time. Same thing goes for sophomore. However, because junior and senior tend to share many AP classes, I opt to arrange them together. </w:t>
      </w:r>
    </w:p>
    <w:p w:rsidR="006535A9" w:rsidRDefault="006535A9" w:rsidP="006535A9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general, the steps are</w:t>
      </w:r>
    </w:p>
    <w:p w:rsidR="00F67D39" w:rsidRDefault="00F67D39" w:rsidP="00F67D39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pdate registrations format. Check it like a student registration by putting a priority “-1” next to every class. </w:t>
      </w:r>
      <w:bookmarkStart w:id="0" w:name="_GoBack"/>
      <w:bookmarkEnd w:id="0"/>
    </w:p>
    <w:p w:rsidR="00F372CE" w:rsidRDefault="00F372CE" w:rsidP="00F372CE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eck that the Master Schedules and Students’ registrations are free of errors. </w:t>
      </w:r>
    </w:p>
    <w:p w:rsidR="006535A9" w:rsidRDefault="006535A9" w:rsidP="006535A9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put all main excel files.</w:t>
      </w:r>
    </w:p>
    <w:p w:rsidR="006535A9" w:rsidRDefault="006535A9" w:rsidP="006535A9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freshmen registrations</w:t>
      </w:r>
    </w:p>
    <w:p w:rsidR="006535A9" w:rsidRDefault="006535A9" w:rsidP="006535A9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hedule and export freshmen schedules to a folder</w:t>
      </w:r>
    </w:p>
    <w:p w:rsidR="006535A9" w:rsidRDefault="006535A9" w:rsidP="006535A9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eat step 1, 2, 3 for sophomore</w:t>
      </w:r>
    </w:p>
    <w:p w:rsidR="006535A9" w:rsidRDefault="006535A9" w:rsidP="006535A9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peat step 1, 2, 3 for junior + senior together. </w:t>
      </w:r>
    </w:p>
    <w:p w:rsidR="006535A9" w:rsidRPr="006535A9" w:rsidRDefault="006535A9" w:rsidP="006535A9">
      <w:pPr>
        <w:rPr>
          <w:rFonts w:ascii="Times New Roman" w:hAnsi="Times New Roman" w:cs="Times New Roman"/>
          <w:sz w:val="24"/>
          <w:szCs w:val="24"/>
        </w:rPr>
      </w:pPr>
    </w:p>
    <w:p w:rsidR="00BD0C5F" w:rsidRDefault="00111ADD" w:rsidP="008E0BB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ps for organizing data</w:t>
      </w:r>
    </w:p>
    <w:p w:rsidR="00111ADD" w:rsidRDefault="00111ADD" w:rsidP="00111AD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4A0BFA8" wp14:editId="43110129">
            <wp:extent cx="5943600" cy="3343910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1ADD" w:rsidRPr="00560C35" w:rsidRDefault="00111ADD" w:rsidP="00560C35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560C35">
        <w:rPr>
          <w:rFonts w:ascii="Times New Roman" w:hAnsi="Times New Roman" w:cs="Times New Roman"/>
          <w:sz w:val="24"/>
          <w:szCs w:val="24"/>
        </w:rPr>
        <w:t>I create a folder and name it “2019-2020 Files”</w:t>
      </w:r>
    </w:p>
    <w:p w:rsidR="00111ADD" w:rsidRPr="00560C35" w:rsidRDefault="00111ADD" w:rsidP="00560C35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560C35">
        <w:rPr>
          <w:rFonts w:ascii="Times New Roman" w:hAnsi="Times New Roman" w:cs="Times New Roman"/>
          <w:sz w:val="24"/>
          <w:szCs w:val="24"/>
        </w:rPr>
        <w:t>In this folder, I have all the major excels outside</w:t>
      </w:r>
      <w:r w:rsidR="006535A9" w:rsidRPr="00560C35">
        <w:rPr>
          <w:rFonts w:ascii="Times New Roman" w:hAnsi="Times New Roman" w:cs="Times New Roman"/>
          <w:sz w:val="24"/>
          <w:szCs w:val="24"/>
        </w:rPr>
        <w:t>.</w:t>
      </w:r>
    </w:p>
    <w:p w:rsidR="006535A9" w:rsidRDefault="006535A9" w:rsidP="00560C35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560C35">
        <w:rPr>
          <w:rFonts w:ascii="Times New Roman" w:hAnsi="Times New Roman" w:cs="Times New Roman"/>
          <w:sz w:val="24"/>
          <w:szCs w:val="24"/>
        </w:rPr>
        <w:t>Then I create subfolders for each class registration. After entering all registrations, I create another folder for junior + senior registrations since those registrations need to go in the program as a group</w:t>
      </w:r>
    </w:p>
    <w:p w:rsidR="00560C35" w:rsidRDefault="00560C35" w:rsidP="00560C35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entering registrations especially freshman and sophomore’s since students have alternating classes, users should make sure that those classes have the semester changed. </w:t>
      </w:r>
      <w:r w:rsidR="00FD53F2">
        <w:rPr>
          <w:rFonts w:ascii="Times New Roman" w:hAnsi="Times New Roman" w:cs="Times New Roman"/>
          <w:sz w:val="24"/>
          <w:szCs w:val="24"/>
        </w:rPr>
        <w:t xml:space="preserve">An easy way to do this, for the first half of the freshman class, have them take computer applications first semester and PE second semester. </w:t>
      </w:r>
    </w:p>
    <w:p w:rsidR="00520461" w:rsidRDefault="00520461" w:rsidP="00560C35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the “Registration format” to speed up the process. How I do it</w:t>
      </w:r>
    </w:p>
    <w:p w:rsidR="00520461" w:rsidRDefault="00520461" w:rsidP="00520461">
      <w:pPr>
        <w:pStyle w:val="ListParagraph"/>
        <w:numPr>
          <w:ilvl w:val="1"/>
          <w:numId w:val="1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registration format</w:t>
      </w:r>
    </w:p>
    <w:p w:rsidR="00520461" w:rsidRDefault="00520461" w:rsidP="00520461">
      <w:pPr>
        <w:pStyle w:val="ListParagraph"/>
        <w:numPr>
          <w:ilvl w:val="1"/>
          <w:numId w:val="1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trl + N, then Ctrl + S: this will create a new excel and save it. Then name the excel and save it to the registration folder.</w:t>
      </w:r>
    </w:p>
    <w:p w:rsidR="00520461" w:rsidRDefault="00520461" w:rsidP="00520461">
      <w:pPr>
        <w:pStyle w:val="ListParagraph"/>
        <w:numPr>
          <w:ilvl w:val="1"/>
          <w:numId w:val="1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finish input all the priority, Ctrl + W: this will close the excel. </w:t>
      </w:r>
    </w:p>
    <w:p w:rsidR="00520461" w:rsidRPr="00560C35" w:rsidRDefault="00520461" w:rsidP="00520461">
      <w:pPr>
        <w:pStyle w:val="ListParagraph"/>
        <w:numPr>
          <w:ilvl w:val="1"/>
          <w:numId w:val="1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peat. This way will cut time finding the mouse and navigating. </w:t>
      </w:r>
    </w:p>
    <w:p w:rsidR="008E0BBC" w:rsidRPr="008E0BBC" w:rsidRDefault="008E0BBC" w:rsidP="008E0BBC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8E0BBC" w:rsidRPr="008E0B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A1505"/>
    <w:multiLevelType w:val="hybridMultilevel"/>
    <w:tmpl w:val="0E9CF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947B3"/>
    <w:multiLevelType w:val="hybridMultilevel"/>
    <w:tmpl w:val="9FDC4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05690"/>
    <w:multiLevelType w:val="hybridMultilevel"/>
    <w:tmpl w:val="1FCAFA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D904294"/>
    <w:multiLevelType w:val="hybridMultilevel"/>
    <w:tmpl w:val="FA30C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9F0AE1"/>
    <w:multiLevelType w:val="hybridMultilevel"/>
    <w:tmpl w:val="62DAC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4379AD"/>
    <w:multiLevelType w:val="hybridMultilevel"/>
    <w:tmpl w:val="64020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6D392F"/>
    <w:multiLevelType w:val="hybridMultilevel"/>
    <w:tmpl w:val="EEFE4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9F3D03"/>
    <w:multiLevelType w:val="hybridMultilevel"/>
    <w:tmpl w:val="94C27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1170C2"/>
    <w:multiLevelType w:val="hybridMultilevel"/>
    <w:tmpl w:val="05562CB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324F4C"/>
    <w:multiLevelType w:val="hybridMultilevel"/>
    <w:tmpl w:val="34E20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C85250"/>
    <w:multiLevelType w:val="hybridMultilevel"/>
    <w:tmpl w:val="F8241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352AC8"/>
    <w:multiLevelType w:val="hybridMultilevel"/>
    <w:tmpl w:val="058E5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CF0FA9"/>
    <w:multiLevelType w:val="hybridMultilevel"/>
    <w:tmpl w:val="D1E4B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CF7E2E"/>
    <w:multiLevelType w:val="hybridMultilevel"/>
    <w:tmpl w:val="ECA06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EC6E0B"/>
    <w:multiLevelType w:val="hybridMultilevel"/>
    <w:tmpl w:val="E9889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A66C15"/>
    <w:multiLevelType w:val="hybridMultilevel"/>
    <w:tmpl w:val="6F300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3809A5"/>
    <w:multiLevelType w:val="hybridMultilevel"/>
    <w:tmpl w:val="D1EE435E"/>
    <w:lvl w:ilvl="0" w:tplc="803E550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8D7ADB"/>
    <w:multiLevelType w:val="hybridMultilevel"/>
    <w:tmpl w:val="E23A4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074E74"/>
    <w:multiLevelType w:val="hybridMultilevel"/>
    <w:tmpl w:val="FE5CA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311D6B"/>
    <w:multiLevelType w:val="hybridMultilevel"/>
    <w:tmpl w:val="7E2CF1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9"/>
  </w:num>
  <w:num w:numId="3">
    <w:abstractNumId w:val="5"/>
  </w:num>
  <w:num w:numId="4">
    <w:abstractNumId w:val="14"/>
  </w:num>
  <w:num w:numId="5">
    <w:abstractNumId w:val="6"/>
  </w:num>
  <w:num w:numId="6">
    <w:abstractNumId w:val="18"/>
  </w:num>
  <w:num w:numId="7">
    <w:abstractNumId w:val="11"/>
  </w:num>
  <w:num w:numId="8">
    <w:abstractNumId w:val="1"/>
  </w:num>
  <w:num w:numId="9">
    <w:abstractNumId w:val="2"/>
  </w:num>
  <w:num w:numId="10">
    <w:abstractNumId w:val="19"/>
  </w:num>
  <w:num w:numId="11">
    <w:abstractNumId w:val="4"/>
  </w:num>
  <w:num w:numId="12">
    <w:abstractNumId w:val="8"/>
  </w:num>
  <w:num w:numId="13">
    <w:abstractNumId w:val="17"/>
  </w:num>
  <w:num w:numId="14">
    <w:abstractNumId w:val="7"/>
  </w:num>
  <w:num w:numId="15">
    <w:abstractNumId w:val="10"/>
  </w:num>
  <w:num w:numId="16">
    <w:abstractNumId w:val="13"/>
  </w:num>
  <w:num w:numId="17">
    <w:abstractNumId w:val="0"/>
  </w:num>
  <w:num w:numId="18">
    <w:abstractNumId w:val="15"/>
  </w:num>
  <w:num w:numId="19">
    <w:abstractNumId w:val="3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G0MLUwN7A0MgHyjJR0lIJTi4sz8/NACkxrAcJ8l+AsAAAA"/>
  </w:docVars>
  <w:rsids>
    <w:rsidRoot w:val="00804742"/>
    <w:rsid w:val="000C4D1D"/>
    <w:rsid w:val="00111ADD"/>
    <w:rsid w:val="00111DCE"/>
    <w:rsid w:val="001646AA"/>
    <w:rsid w:val="001A4556"/>
    <w:rsid w:val="00277FA0"/>
    <w:rsid w:val="003623B8"/>
    <w:rsid w:val="003E744A"/>
    <w:rsid w:val="004512B0"/>
    <w:rsid w:val="00520461"/>
    <w:rsid w:val="00560C35"/>
    <w:rsid w:val="005D2A6D"/>
    <w:rsid w:val="005E2EC8"/>
    <w:rsid w:val="006535A9"/>
    <w:rsid w:val="006B0305"/>
    <w:rsid w:val="006D555D"/>
    <w:rsid w:val="007238C8"/>
    <w:rsid w:val="0074729F"/>
    <w:rsid w:val="00804742"/>
    <w:rsid w:val="008B3A7D"/>
    <w:rsid w:val="008E0BBC"/>
    <w:rsid w:val="008E5A67"/>
    <w:rsid w:val="008F00A2"/>
    <w:rsid w:val="009760A2"/>
    <w:rsid w:val="00A25F59"/>
    <w:rsid w:val="00A4441A"/>
    <w:rsid w:val="00A52586"/>
    <w:rsid w:val="00BD0C5F"/>
    <w:rsid w:val="00BD3AF9"/>
    <w:rsid w:val="00C22A47"/>
    <w:rsid w:val="00C34B5F"/>
    <w:rsid w:val="00D66258"/>
    <w:rsid w:val="00ED75B9"/>
    <w:rsid w:val="00F04DD9"/>
    <w:rsid w:val="00F372CE"/>
    <w:rsid w:val="00F67D39"/>
    <w:rsid w:val="00FD5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1EE9AF"/>
  <w15:chartTrackingRefBased/>
  <w15:docId w15:val="{0DD18EB7-AAAF-4DA1-A802-18AE673EA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0B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customXml" Target="ink/ink6.xml"/><Relationship Id="rId26" Type="http://schemas.openxmlformats.org/officeDocument/2006/relationships/image" Target="media/image12.png"/><Relationship Id="rId39" Type="http://schemas.openxmlformats.org/officeDocument/2006/relationships/image" Target="media/image19.png"/><Relationship Id="rId21" Type="http://schemas.openxmlformats.org/officeDocument/2006/relationships/image" Target="media/image9.png"/><Relationship Id="rId34" Type="http://schemas.openxmlformats.org/officeDocument/2006/relationships/customXml" Target="ink/ink13.xml"/><Relationship Id="rId42" Type="http://schemas.openxmlformats.org/officeDocument/2006/relationships/customXml" Target="ink/ink16.xml"/><Relationship Id="rId47" Type="http://schemas.openxmlformats.org/officeDocument/2006/relationships/image" Target="media/image24.png"/><Relationship Id="rId50" Type="http://schemas.openxmlformats.org/officeDocument/2006/relationships/image" Target="media/image26.png"/><Relationship Id="rId55" Type="http://schemas.openxmlformats.org/officeDocument/2006/relationships/customXml" Target="ink/ink22.xml"/><Relationship Id="rId63" Type="http://schemas.openxmlformats.org/officeDocument/2006/relationships/image" Target="media/image33.png"/><Relationship Id="rId68" Type="http://schemas.openxmlformats.org/officeDocument/2006/relationships/image" Target="media/image38.png"/><Relationship Id="rId76" Type="http://schemas.openxmlformats.org/officeDocument/2006/relationships/theme" Target="theme/theme1.xml"/><Relationship Id="rId7" Type="http://schemas.openxmlformats.org/officeDocument/2006/relationships/image" Target="media/image1.png"/><Relationship Id="rId71" Type="http://schemas.openxmlformats.org/officeDocument/2006/relationships/customXml" Target="ink/ink26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4.png"/><Relationship Id="rId11" Type="http://schemas.openxmlformats.org/officeDocument/2006/relationships/image" Target="media/image3.png"/><Relationship Id="rId24" Type="http://schemas.openxmlformats.org/officeDocument/2006/relationships/image" Target="media/image11.png"/><Relationship Id="rId32" Type="http://schemas.openxmlformats.org/officeDocument/2006/relationships/customXml" Target="ink/ink12.xml"/><Relationship Id="rId37" Type="http://schemas.openxmlformats.org/officeDocument/2006/relationships/image" Target="media/image18.png"/><Relationship Id="rId40" Type="http://schemas.openxmlformats.org/officeDocument/2006/relationships/image" Target="media/image20.png"/><Relationship Id="rId45" Type="http://schemas.openxmlformats.org/officeDocument/2006/relationships/image" Target="media/image23.png"/><Relationship Id="rId53" Type="http://schemas.openxmlformats.org/officeDocument/2006/relationships/customXml" Target="ink/ink21.xml"/><Relationship Id="rId58" Type="http://schemas.openxmlformats.org/officeDocument/2006/relationships/customXml" Target="ink/ink23.xml"/><Relationship Id="rId66" Type="http://schemas.openxmlformats.org/officeDocument/2006/relationships/image" Target="media/image36.png"/><Relationship Id="rId74" Type="http://schemas.openxmlformats.org/officeDocument/2006/relationships/image" Target="media/image43.png"/><Relationship Id="rId5" Type="http://schemas.openxmlformats.org/officeDocument/2006/relationships/webSettings" Target="webSettings.xml"/><Relationship Id="rId15" Type="http://schemas.openxmlformats.org/officeDocument/2006/relationships/customXml" Target="ink/ink5.xml"/><Relationship Id="rId23" Type="http://schemas.openxmlformats.org/officeDocument/2006/relationships/image" Target="media/image10.png"/><Relationship Id="rId28" Type="http://schemas.openxmlformats.org/officeDocument/2006/relationships/image" Target="media/image13.png"/><Relationship Id="rId36" Type="http://schemas.openxmlformats.org/officeDocument/2006/relationships/customXml" Target="ink/ink14.xml"/><Relationship Id="rId49" Type="http://schemas.openxmlformats.org/officeDocument/2006/relationships/customXml" Target="ink/ink19.xml"/><Relationship Id="rId57" Type="http://schemas.openxmlformats.org/officeDocument/2006/relationships/image" Target="media/image30.png"/><Relationship Id="rId61" Type="http://schemas.openxmlformats.org/officeDocument/2006/relationships/image" Target="media/image32.png"/><Relationship Id="rId10" Type="http://schemas.openxmlformats.org/officeDocument/2006/relationships/customXml" Target="ink/ink3.xml"/><Relationship Id="rId19" Type="http://schemas.openxmlformats.org/officeDocument/2006/relationships/image" Target="media/image8.png"/><Relationship Id="rId31" Type="http://schemas.openxmlformats.org/officeDocument/2006/relationships/image" Target="media/image15.png"/><Relationship Id="rId44" Type="http://schemas.openxmlformats.org/officeDocument/2006/relationships/customXml" Target="ink/ink17.xml"/><Relationship Id="rId52" Type="http://schemas.openxmlformats.org/officeDocument/2006/relationships/image" Target="media/image27.png"/><Relationship Id="rId60" Type="http://schemas.openxmlformats.org/officeDocument/2006/relationships/customXml" Target="ink/ink24.xml"/><Relationship Id="rId65" Type="http://schemas.openxmlformats.org/officeDocument/2006/relationships/image" Target="media/image35.png"/><Relationship Id="rId73" Type="http://schemas.openxmlformats.org/officeDocument/2006/relationships/image" Target="media/image4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customXml" Target="ink/ink8.xml"/><Relationship Id="rId27" Type="http://schemas.openxmlformats.org/officeDocument/2006/relationships/customXml" Target="ink/ink10.xml"/><Relationship Id="rId30" Type="http://schemas.openxmlformats.org/officeDocument/2006/relationships/customXml" Target="ink/ink11.xml"/><Relationship Id="rId35" Type="http://schemas.openxmlformats.org/officeDocument/2006/relationships/image" Target="media/image17.png"/><Relationship Id="rId43" Type="http://schemas.openxmlformats.org/officeDocument/2006/relationships/image" Target="media/image22.png"/><Relationship Id="rId48" Type="http://schemas.openxmlformats.org/officeDocument/2006/relationships/image" Target="media/image25.png"/><Relationship Id="rId56" Type="http://schemas.openxmlformats.org/officeDocument/2006/relationships/image" Target="media/image29.png"/><Relationship Id="rId64" Type="http://schemas.openxmlformats.org/officeDocument/2006/relationships/image" Target="media/image34.png"/><Relationship Id="rId69" Type="http://schemas.openxmlformats.org/officeDocument/2006/relationships/image" Target="media/image39.png"/><Relationship Id="rId8" Type="http://schemas.openxmlformats.org/officeDocument/2006/relationships/customXml" Target="ink/ink2.xml"/><Relationship Id="rId51" Type="http://schemas.openxmlformats.org/officeDocument/2006/relationships/customXml" Target="ink/ink20.xml"/><Relationship Id="rId72" Type="http://schemas.openxmlformats.org/officeDocument/2006/relationships/image" Target="media/image41.png"/><Relationship Id="rId3" Type="http://schemas.openxmlformats.org/officeDocument/2006/relationships/styles" Target="styles.xml"/><Relationship Id="rId12" Type="http://schemas.openxmlformats.org/officeDocument/2006/relationships/customXml" Target="ink/ink4.xml"/><Relationship Id="rId17" Type="http://schemas.openxmlformats.org/officeDocument/2006/relationships/image" Target="media/image7.png"/><Relationship Id="rId25" Type="http://schemas.openxmlformats.org/officeDocument/2006/relationships/customXml" Target="ink/ink9.xml"/><Relationship Id="rId33" Type="http://schemas.openxmlformats.org/officeDocument/2006/relationships/image" Target="media/image16.png"/><Relationship Id="rId38" Type="http://schemas.openxmlformats.org/officeDocument/2006/relationships/customXml" Target="ink/ink15.xml"/><Relationship Id="rId46" Type="http://schemas.openxmlformats.org/officeDocument/2006/relationships/customXml" Target="ink/ink18.xml"/><Relationship Id="rId59" Type="http://schemas.openxmlformats.org/officeDocument/2006/relationships/image" Target="media/image31.png"/><Relationship Id="rId67" Type="http://schemas.openxmlformats.org/officeDocument/2006/relationships/image" Target="media/image37.png"/><Relationship Id="rId20" Type="http://schemas.openxmlformats.org/officeDocument/2006/relationships/customXml" Target="ink/ink7.xml"/><Relationship Id="rId41" Type="http://schemas.openxmlformats.org/officeDocument/2006/relationships/image" Target="media/image21.png"/><Relationship Id="rId54" Type="http://schemas.openxmlformats.org/officeDocument/2006/relationships/image" Target="media/image28.png"/><Relationship Id="rId62" Type="http://schemas.openxmlformats.org/officeDocument/2006/relationships/customXml" Target="ink/ink25.xml"/><Relationship Id="rId70" Type="http://schemas.openxmlformats.org/officeDocument/2006/relationships/image" Target="media/image40.png"/><Relationship Id="rId75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ink/ink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2-18T20:48:29.703"/>
    </inkml:context>
    <inkml:brush xml:id="br0">
      <inkml:brushProperty name="width" value="0.3" units="cm"/>
      <inkml:brushProperty name="height" value="0.6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45,'359'0,"-209"-22,12 10,134 2,-182 12,85 11,-17 8,8-12,-21 33,85 1,-139-31,109-2,-139-12,21 2,-88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2-18T21:23:09.961"/>
    </inkml:context>
    <inkml:brush xml:id="br0">
      <inkml:brushProperty name="width" value="0.3" units="cm"/>
      <inkml:brushProperty name="height" value="0.6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61,'219'-9,"-6"-25,-170 27,1 1,0 3,0 1,40 5,-4-2,787-1,-855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2-18T21:23:00.418"/>
    </inkml:context>
    <inkml:brush xml:id="br0">
      <inkml:brushProperty name="width" value="0.3" units="cm"/>
      <inkml:brushProperty name="height" value="0.6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2060'0,"-1914"15,13 9,-142-21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2-18T21:22:58.231"/>
    </inkml:context>
    <inkml:brush xml:id="br0">
      <inkml:brushProperty name="width" value="0.3" units="cm"/>
      <inkml:brushProperty name="height" value="0.6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29,'2404'0,"-1962"-28,-296 28,-134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2-18T21:22:55.748"/>
    </inkml:context>
    <inkml:brush xml:id="br0">
      <inkml:brushProperty name="width" value="0.3" units="cm"/>
      <inkml:brushProperty name="height" value="0.6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15,'1309'0,"-1072"-14,2014 14,-2111 28,-83-27,-45-1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2-18T21:22:51.717"/>
    </inkml:context>
    <inkml:brush xml:id="br0">
      <inkml:brushProperty name="width" value="0.3" units="cm"/>
      <inkml:brushProperty name="height" value="0.6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30,'1420'0,"-1196"-14,-3 5,73 2,-182 9,299-2,-315 25,6 1,-89-23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2-18T21:22:48.719"/>
    </inkml:context>
    <inkml:brush xml:id="br0">
      <inkml:brushProperty name="width" value="0.3" units="cm"/>
      <inkml:brushProperty name="height" value="0.6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30,'534'0,"-362"-14,55 6,69 1,-182 8,1188-1,-1285 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2-18T21:22:36.824"/>
    </inkml:context>
    <inkml:brush xml:id="br0">
      <inkml:brushProperty name="width" value="0.3" units="cm"/>
      <inkml:brushProperty name="height" value="0.6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16,'1136'0,"-776"-15,-22 16,-323-1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2-18T21:22:34.745"/>
    </inkml:context>
    <inkml:brush xml:id="br0">
      <inkml:brushProperty name="width" value="0.3" units="cm"/>
      <inkml:brushProperty name="height" value="0.6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38'13,"204"14,-101-14,0-7,74-7,-58-1,534 2,-677 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2-18T21:22:32.858"/>
    </inkml:context>
    <inkml:brush xml:id="br0">
      <inkml:brushProperty name="width" value="0.3" units="cm"/>
      <inkml:brushProperty name="height" value="0.6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2,'457'29,"-1"-30,-196-14,-95 1,306 15,-453-1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2-18T21:22:27.513"/>
    </inkml:context>
    <inkml:brush xml:id="br0">
      <inkml:brushProperty name="width" value="0.3" units="cm"/>
      <inkml:brushProperty name="height" value="0.6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62,'514'-29,"-265"10,48 10,197 10,-469-3,-16-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2-18T20:46:19.990"/>
    </inkml:context>
    <inkml:brush xml:id="br0">
      <inkml:brushProperty name="width" value="0.3" units="cm"/>
      <inkml:brushProperty name="height" value="0.6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787'0,"-564"22,64 25,-268-42,210 29,534-36,-745 2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2-18T21:22:25.532"/>
    </inkml:context>
    <inkml:brush xml:id="br0">
      <inkml:brushProperty name="width" value="0.3" units="cm"/>
      <inkml:brushProperty name="height" value="0.6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0,'1496'0,"-1484"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2-18T21:22:23.315"/>
    </inkml:context>
    <inkml:brush xml:id="br0">
      <inkml:brushProperty name="width" value="0.3" units="cm"/>
      <inkml:brushProperty name="height" value="0.6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15,'1069'0,"-909"-14,221 14,-369 0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2-18T21:22:20.665"/>
    </inkml:context>
    <inkml:brush xml:id="br0">
      <inkml:brushProperty name="width" value="0.3" units="cm"/>
      <inkml:brushProperty name="height" value="0.6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15,'1'-1,"0"0,0 0,0 0,0 0,1 0,-1 0,0 0,0 0,1 0,-1 1,1-1,-1 1,0-1,1 1,-1-1,1 1,-1 0,1 0,0-1,-1 1,1 0,-1 1,1-1,0 0,3 0,407-1,1140 1,-1540 0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2-18T21:22:02.357"/>
    </inkml:context>
    <inkml:brush xml:id="br0">
      <inkml:brushProperty name="width" value="0.3" units="cm"/>
      <inkml:brushProperty name="height" value="0.6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1'2,"1"0,-1 0,0 0,1 0,-1 0,1 0,0-1,-1 1,1-1,0 1,0-1,0 0,0 1,0-1,0 0,1 0,-1 0,0-1,0 1,1-1,-1 1,0-1,1 0,-1 0,1 0,1 0,2 1,259 23,-85-11,178-9,-195-5,1818 1,-1968 0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2-18T21:21:59.259"/>
    </inkml:context>
    <inkml:brush xml:id="br0">
      <inkml:brushProperty name="width" value="0.3" units="cm"/>
      <inkml:brushProperty name="height" value="0.6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59,'1'2,"0"0,0 0,1 0,-1 0,1-1,-1 1,1 0,0-1,0 1,-1-1,1 1,0-1,0 0,0 0,1 0,-1 0,0 0,0 0,0-1,1 1,-1-1,0 1,1-1,-1 0,1 0,-1 0,0 0,1 0,-1-1,0 1,1-1,2 1,566 0,1062 0,-1334-43,-90 44,-97 13,862-14,-874-13,48-3,-7 0,117 3,148 14,-169 28,-70-15,-131-11,1 2,-1 1,0 1,21 9,-15-8,-1-1,1-3,0-1,0-3,19-2,4 1,916 1,-684-15,-91-19,-46 12,83 22,-159-13,478 12,-274 16,933-15,-925 28,-94-14,-6 0,229-20,165-4,-380 12,832-2,-846 14,177 15,-314-30,-48 1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2-18T21:21:47.791"/>
    </inkml:context>
    <inkml:brush xml:id="br0">
      <inkml:brushProperty name="width" value="0.3" units="cm"/>
      <inkml:brushProperty name="height" value="0.6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59'3,"0"3,0 2,31 10,-33-5,1-4,1-2,35 0,415-8,-509 1,0 0,0 0,-1 0,1 1,0-1,0 0,0 0,0 0,-1 1,1-1,0 0,0 0,0 0,0 1,0-1,0 0,-1 0,1 1,0-1,0 0,0 0,0 1,0-1,0 0,0 0,0 1,0-1,0 0,0 0,0 1,0-1,1 0,-1 0,0 1,0-1,0 0,0 0,0 0,0 1,1-1,-1 0,0 0,0 0,0 1,0-1,1 0,-1 0,0 0,0 0,1 0,-1 1,0-1,0 0,-11 9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3-08T03:26:53.097"/>
    </inkml:context>
    <inkml:brush xml:id="br0">
      <inkml:brushProperty name="width" value="0.1" units="cm"/>
      <inkml:brushProperty name="height" value="0.1" units="cm"/>
      <inkml:brushProperty name="color" value="#FFC114"/>
      <inkml:brushProperty name="ignorePressure" value="1"/>
    </inkml:brush>
  </inkml:definitions>
  <inkml:trace contextRef="#ctx0" brushRef="#br0">63 194,'-4'3,"-1"0,0 1,1 0,0 0,0 0,0 1,0-1,1 1,0 0,0 0,0 0,0 0,1 1,0-1,0 1,0-1,1 1,-1 0,1 0,1 0,-1-1,1 1,0 0,0 0,1 0,0 0,0 0,0 0,1-1,0 3,-2 12,1-11,-3 3,1-1,1 1,0 0,1 0,0 0,1 0,0 0,1-1,0 1,0-1,2 1,-1-1,1-1,1 1,0-1,0 0,7 9,170 137,-163-146,-4 0,0-1,1 0,0-2,1 0,-1-1,1-1,0 0,0-2,6 1,562-5,-576 2,-1 0,1-1,-1 0,1-1,-1 0,1-1,-1 0,0 0,0-1,0-1,0 1,0-1,-1-1,1 0,-1 0,0 0,-1-1,1-1,-1 0,17-15,-15 14,0 1,-1-1,1-1,-2 1,1-1,-1-1,0 0,-1 0,0 0,-1 0,0-1,0 0,-1 0,-1-1,0 0,0-200,-6 203,-1-1,-1 1,1 0,-2 0,1 1,-1 0,0 0,-1 0,0 0,0 1,0 1,-1-1,0 1,0 0,-1 1,1 0,-7-2,-14-13,-175-135,183 144,-1 1,-1 1,1 0,-1 2,-1 1,1 1,-1 1,0 1,0 2,0 0,-1 1,1 2,-6 1,-48-1,65-1,0 1,1 1,-1 0,0 0,1 1,0 1,0 0,0 1,1 0,0 1,0 0,0 1,0 1,-57 34,-58 0,107-4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2-18T20:46:16.311"/>
    </inkml:context>
    <inkml:brush xml:id="br0">
      <inkml:brushProperty name="width" value="0.3" units="cm"/>
      <inkml:brushProperty name="height" value="0.6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742'0,"-347"22,176-23,-288 46,-72-46,-192 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2-18T20:46:30.741"/>
    </inkml:context>
    <inkml:brush xml:id="br0">
      <inkml:brushProperty name="width" value="0.3" units="cm"/>
      <inkml:brushProperty name="height" value="0.6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2-18T20:47:00.690"/>
    </inkml:context>
    <inkml:brush xml:id="br0">
      <inkml:brushProperty name="width" value="0.3" units="cm"/>
      <inkml:brushProperty name="height" value="0.6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108,'361'0,"-234"-21,63-1,21 1,573 22,-593 21,20-1,687-22,-694-42,367 44,150-1,-559-22,458 22,1242 0,-1671-22,466 23,-468 21,23-10,-43 19,-33 1,34-21,-111-13,247-20,87 1,-149 21,-99-21,874 22,-697 20,-304-2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2-18T21:23:36.830"/>
    </inkml:context>
    <inkml:brush xml:id="br0">
      <inkml:brushProperty name="width" value="0.3" units="cm"/>
      <inkml:brushProperty name="height" value="0.6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18,'860'0,"-567"14,1322-14,-1535 0,2 2,0-4,0-4,25-7,-52 7,0 1,0 3,35 4,-5 0,87-2,-161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2-18T21:23:34.481"/>
    </inkml:context>
    <inkml:brush xml:id="br0">
      <inkml:brushProperty name="width" value="0.3" units="cm"/>
      <inkml:brushProperty name="height" value="0.6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64,'21'-9,"201"-19,1 10,1 10,72 12,-58-2,1819-2,-1849 14,879-14,-892 0,-56 29,-127-29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2-18T21:23:31.254"/>
    </inkml:context>
    <inkml:brush xml:id="br0">
      <inkml:brushProperty name="width" value="0.3" units="cm"/>
      <inkml:brushProperty name="height" value="0.6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1,'578'0,"-450"14,344-14,-250 15,355 27,-560-42,-4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2-18T21:23:11.908"/>
    </inkml:context>
    <inkml:brush xml:id="br0">
      <inkml:brushProperty name="width" value="0.3" units="cm"/>
      <inkml:brushProperty name="height" value="0.6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15,'628'0,"-394"-14,623 14,-841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45ABE0-CDEB-4664-BDF4-13EA5E37F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13</Pages>
  <Words>1652</Words>
  <Characters>9420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an Hoang Nguyen</dc:creator>
  <cp:keywords/>
  <dc:description/>
  <cp:lastModifiedBy>Quan Hoang Nguyen</cp:lastModifiedBy>
  <cp:revision>28</cp:revision>
  <dcterms:created xsi:type="dcterms:W3CDTF">2019-02-18T17:51:00Z</dcterms:created>
  <dcterms:modified xsi:type="dcterms:W3CDTF">2019-03-11T16:35:00Z</dcterms:modified>
</cp:coreProperties>
</file>